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D5B04A" w14:textId="77777777" w:rsidR="00A663F0" w:rsidRPr="00A663F0" w:rsidRDefault="00A663F0" w:rsidP="00A663F0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b/>
          <w:bCs/>
          <w:kern w:val="36"/>
          <w:sz w:val="48"/>
          <w:szCs w:val="48"/>
          <w:lang w:bidi="bn-BD"/>
          <w14:ligatures w14:val="none"/>
        </w:rPr>
        <w:t>📜</w:t>
      </w:r>
      <w:r w:rsidRPr="00A663F0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bidi="bn-BD"/>
          <w14:ligatures w14:val="none"/>
        </w:rPr>
        <w:t xml:space="preserve"> Data Science Project Chat Log (Markdown)</w:t>
      </w:r>
    </w:p>
    <w:p w14:paraId="0CD8F2C8" w14:textId="77777777" w:rsidR="00A663F0" w:rsidRPr="00A663F0" w:rsidRDefault="00A663F0" w:rsidP="00A663F0">
      <w:pPr>
        <w:spacing w:after="0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pict w14:anchorId="15CC05C3">
          <v:rect id="_x0000_i1028" style="width:0;height:1.5pt" o:hralign="center" o:hrstd="t" o:hr="t" fillcolor="#a0a0a0" stroked="f"/>
        </w:pict>
      </w:r>
    </w:p>
    <w:p w14:paraId="0926C140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Excellent—let’s do a complete </w:t>
      </w:r>
      <w:r w:rsidRPr="00A663F0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end-to-end data science project in Python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together!</w:t>
      </w:r>
    </w:p>
    <w:p w14:paraId="2ED065EE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I’ll give you </w:t>
      </w:r>
      <w:r w:rsidRPr="00A663F0">
        <w:rPr>
          <w:rFonts w:ascii="Times New Roman" w:eastAsia="Times New Roman" w:hAnsi="Times New Roman" w:cs="Times New Roman"/>
          <w:i/>
          <w:iCs/>
          <w:kern w:val="0"/>
          <w:lang w:bidi="bn-BD"/>
          <w14:ligatures w14:val="none"/>
        </w:rPr>
        <w:t>very clear, step-by-step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instructions (with explanations) that you can follow in any IDE or notebook (Jupyter, VSCode, etc.).</w:t>
      </w:r>
    </w:p>
    <w:p w14:paraId="0BE33658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We’ll use </w:t>
      </w:r>
      <w:r w:rsidRPr="00A663F0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scikit-learn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, </w:t>
      </w:r>
      <w:r w:rsidRPr="00A663F0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pandas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, </w:t>
      </w:r>
      <w:r w:rsidRPr="00A663F0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matplotlib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, and </w:t>
      </w:r>
      <w:r w:rsidRPr="00A663F0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seaborn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, which you said you’ve installed already.</w:t>
      </w:r>
    </w:p>
    <w:p w14:paraId="26A87EDD" w14:textId="77777777" w:rsidR="00A663F0" w:rsidRPr="00A663F0" w:rsidRDefault="00A663F0" w:rsidP="00A663F0">
      <w:pPr>
        <w:spacing w:after="0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pict w14:anchorId="1B32B6CC">
          <v:rect id="_x0000_i1101" style="width:0;height:1.5pt" o:hralign="center" o:hrstd="t" o:hr="t" fillcolor="#a0a0a0" stroked="f"/>
        </w:pict>
      </w:r>
    </w:p>
    <w:p w14:paraId="2917988D" w14:textId="77777777" w:rsidR="00A663F0" w:rsidRPr="00A663F0" w:rsidRDefault="00A663F0" w:rsidP="00A663F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What will we do?</w:t>
      </w:r>
    </w:p>
    <w:p w14:paraId="09441428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We’ll use a simple but real dataset (Iris dataset) to:</w:t>
      </w:r>
    </w:p>
    <w:p w14:paraId="13C603D6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kern w:val="0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Load the data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br/>
      </w:r>
      <w:r w:rsidRPr="00A663F0">
        <w:rPr>
          <w:rFonts w:ascii="Segoe UI Emoji" w:eastAsia="Times New Roman" w:hAnsi="Segoe UI Emoji" w:cs="Segoe UI Emoji"/>
          <w:kern w:val="0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Explore it (EDA)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br/>
      </w:r>
      <w:r w:rsidRPr="00A663F0">
        <w:rPr>
          <w:rFonts w:ascii="Segoe UI Emoji" w:eastAsia="Times New Roman" w:hAnsi="Segoe UI Emoji" w:cs="Segoe UI Emoji"/>
          <w:kern w:val="0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Clean/prep it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br/>
      </w:r>
      <w:r w:rsidRPr="00A663F0">
        <w:rPr>
          <w:rFonts w:ascii="Segoe UI Emoji" w:eastAsia="Times New Roman" w:hAnsi="Segoe UI Emoji" w:cs="Segoe UI Emoji"/>
          <w:kern w:val="0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Train a model (classification)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br/>
      </w:r>
      <w:r w:rsidRPr="00A663F0">
        <w:rPr>
          <w:rFonts w:ascii="Segoe UI Emoji" w:eastAsia="Times New Roman" w:hAnsi="Segoe UI Emoji" w:cs="Segoe UI Emoji"/>
          <w:kern w:val="0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Evaluate the model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br/>
      </w:r>
      <w:r w:rsidRPr="00A663F0">
        <w:rPr>
          <w:rFonts w:ascii="Segoe UI Emoji" w:eastAsia="Times New Roman" w:hAnsi="Segoe UI Emoji" w:cs="Segoe UI Emoji"/>
          <w:kern w:val="0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Visualize results</w:t>
      </w:r>
    </w:p>
    <w:p w14:paraId="2E8DD48A" w14:textId="77777777" w:rsidR="00A663F0" w:rsidRPr="00A663F0" w:rsidRDefault="00A663F0" w:rsidP="00A663F0">
      <w:pPr>
        <w:spacing w:after="0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pict w14:anchorId="039B6AEF">
          <v:rect id="_x0000_i1102" style="width:0;height:1.5pt" o:hralign="center" o:hrstd="t" o:hr="t" fillcolor="#a0a0a0" stroked="f"/>
        </w:pict>
      </w:r>
    </w:p>
    <w:p w14:paraId="121F7F46" w14:textId="77777777" w:rsidR="00A663F0" w:rsidRPr="00A663F0" w:rsidRDefault="00A663F0" w:rsidP="00A663F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Dataset source (downloadable)</w:t>
      </w:r>
    </w:p>
    <w:p w14:paraId="5D62670C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We will use </w:t>
      </w:r>
      <w:r w:rsidRPr="00A663F0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Iris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dataset (very classic):</w:t>
      </w:r>
    </w:p>
    <w:p w14:paraId="23182BEA" w14:textId="77777777" w:rsidR="00A663F0" w:rsidRPr="00A663F0" w:rsidRDefault="00A663F0" w:rsidP="00A663F0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Source: </w:t>
      </w:r>
      <w:hyperlink r:id="rId5" w:history="1">
        <w:r w:rsidRPr="00A663F0">
          <w:rPr>
            <w:rFonts w:ascii="Times New Roman" w:eastAsia="Times New Roman" w:hAnsi="Times New Roman" w:cs="Times New Roman"/>
            <w:color w:val="0000FF"/>
            <w:kern w:val="0"/>
            <w:u w:val="single"/>
            <w:lang w:bidi="bn-BD"/>
            <w14:ligatures w14:val="none"/>
          </w:rPr>
          <w:t>Iris CSV from Kaggle</w:t>
        </w:r>
      </w:hyperlink>
    </w:p>
    <w:p w14:paraId="7159650E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You can download it or just load it directly from that URL.</w:t>
      </w:r>
    </w:p>
    <w:p w14:paraId="0D86BB02" w14:textId="77777777" w:rsidR="00A663F0" w:rsidRPr="00A663F0" w:rsidRDefault="00A663F0" w:rsidP="00A663F0">
      <w:pPr>
        <w:spacing w:after="0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pict w14:anchorId="7C61F67D">
          <v:rect id="_x0000_i1103" style="width:0;height:1.5pt" o:hralign="center" o:hrstd="t" o:hr="t" fillcolor="#a0a0a0" stroked="f"/>
        </w:pict>
      </w:r>
    </w:p>
    <w:p w14:paraId="04C0E504" w14:textId="77777777" w:rsidR="00A663F0" w:rsidRPr="00A663F0" w:rsidRDefault="00A663F0" w:rsidP="00A663F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Step-by-Step Guide</w:t>
      </w:r>
    </w:p>
    <w:p w14:paraId="771E8126" w14:textId="77777777" w:rsidR="00A663F0" w:rsidRPr="00A663F0" w:rsidRDefault="00A663F0" w:rsidP="00A663F0">
      <w:pPr>
        <w:spacing w:after="0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pict w14:anchorId="553A04EE">
          <v:rect id="_x0000_i1104" style="width:0;height:1.5pt" o:hralign="center" o:hrstd="t" o:hr="t" fillcolor="#a0a0a0" stroked="f"/>
        </w:pict>
      </w:r>
    </w:p>
    <w:p w14:paraId="684D7F92" w14:textId="77777777" w:rsidR="00A663F0" w:rsidRPr="00A663F0" w:rsidRDefault="00A663F0" w:rsidP="00A663F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lastRenderedPageBreak/>
        <w:t>1️</w:t>
      </w:r>
      <w:r w:rsidRPr="00A663F0">
        <w:rPr>
          <w:rFonts w:ascii="Segoe UI Symbol" w:eastAsia="Times New Roman" w:hAnsi="Segoe UI Symbol" w:cs="Segoe UI Symbol"/>
          <w:b/>
          <w:bCs/>
          <w:kern w:val="0"/>
          <w:sz w:val="36"/>
          <w:szCs w:val="36"/>
          <w:lang w:bidi="bn-BD"/>
          <w14:ligatures w14:val="none"/>
        </w:rPr>
        <w:t>⃣</w:t>
      </w:r>
      <w:r w:rsidRPr="00A663F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 xml:space="preserve"> Create your project folder</w:t>
      </w:r>
    </w:p>
    <w:p w14:paraId="0023EC1E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Example:</w:t>
      </w:r>
    </w:p>
    <w:p w14:paraId="7D25F9D6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my_data_science_project/</w:t>
      </w:r>
    </w:p>
    <w:p w14:paraId="34EE76C3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 xml:space="preserve">  ├── iris.csv</w:t>
      </w:r>
    </w:p>
    <w:p w14:paraId="3B4EEDFB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 xml:space="preserve">  └── main.ipynb  OR  main.py</w:t>
      </w:r>
    </w:p>
    <w:p w14:paraId="5E0C9989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Or you can skip downloading iris.csv and read it from URL directly.</w:t>
      </w:r>
    </w:p>
    <w:p w14:paraId="246B176E" w14:textId="77777777" w:rsidR="00A663F0" w:rsidRPr="00A663F0" w:rsidRDefault="00A663F0" w:rsidP="00A663F0">
      <w:pPr>
        <w:spacing w:after="0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pict w14:anchorId="2DDC117A">
          <v:rect id="_x0000_i1105" style="width:0;height:1.5pt" o:hralign="center" o:hrstd="t" o:hr="t" fillcolor="#a0a0a0" stroked="f"/>
        </w:pict>
      </w:r>
    </w:p>
    <w:p w14:paraId="3B6E97B3" w14:textId="77777777" w:rsidR="00A663F0" w:rsidRPr="00A663F0" w:rsidRDefault="00A663F0" w:rsidP="00A663F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2️</w:t>
      </w:r>
      <w:r w:rsidRPr="00A663F0">
        <w:rPr>
          <w:rFonts w:ascii="Segoe UI Symbol" w:eastAsia="Times New Roman" w:hAnsi="Segoe UI Symbol" w:cs="Segoe UI Symbol"/>
          <w:b/>
          <w:bCs/>
          <w:kern w:val="0"/>
          <w:sz w:val="36"/>
          <w:szCs w:val="36"/>
          <w:lang w:bidi="bn-BD"/>
          <w14:ligatures w14:val="none"/>
        </w:rPr>
        <w:t>⃣</w:t>
      </w:r>
      <w:r w:rsidRPr="00A663F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 xml:space="preserve"> Import your libraries</w:t>
      </w:r>
    </w:p>
    <w:p w14:paraId="1CBE8579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Open your notebook or Python file, and start with:</w:t>
      </w:r>
    </w:p>
    <w:p w14:paraId="54132575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import pandas as pd</w:t>
      </w:r>
    </w:p>
    <w:p w14:paraId="7D90E3AD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import numpy as np</w:t>
      </w:r>
    </w:p>
    <w:p w14:paraId="3A7B4C73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import matplotlib.pyplot as plt</w:t>
      </w:r>
    </w:p>
    <w:p w14:paraId="2730A122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import seaborn as sns</w:t>
      </w:r>
    </w:p>
    <w:p w14:paraId="0FA26886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</w:p>
    <w:p w14:paraId="6490A7FB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from sklearn.model_selection import train_test_split</w:t>
      </w:r>
    </w:p>
    <w:p w14:paraId="1C893714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from sklearn.preprocessing import LabelEncoder</w:t>
      </w:r>
    </w:p>
    <w:p w14:paraId="5712CD83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from sklearn.ensemble import RandomForestClassifier</w:t>
      </w:r>
    </w:p>
    <w:p w14:paraId="0762ECDD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from sklearn.metrics import classification_report, confusion_matrix, accuracy_score</w:t>
      </w:r>
    </w:p>
    <w:p w14:paraId="79259EB1" w14:textId="77777777" w:rsidR="00A663F0" w:rsidRPr="00A663F0" w:rsidRDefault="00A663F0" w:rsidP="00A663F0">
      <w:pPr>
        <w:spacing w:after="0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pict w14:anchorId="6E974830">
          <v:rect id="_x0000_i1106" style="width:0;height:1.5pt" o:hralign="center" o:hrstd="t" o:hr="t" fillcolor="#a0a0a0" stroked="f"/>
        </w:pict>
      </w:r>
    </w:p>
    <w:p w14:paraId="3345E649" w14:textId="77777777" w:rsidR="00A663F0" w:rsidRPr="00A663F0" w:rsidRDefault="00A663F0" w:rsidP="00A663F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3️</w:t>
      </w:r>
      <w:r w:rsidRPr="00A663F0">
        <w:rPr>
          <w:rFonts w:ascii="Segoe UI Symbol" w:eastAsia="Times New Roman" w:hAnsi="Segoe UI Symbol" w:cs="Segoe UI Symbol"/>
          <w:b/>
          <w:bCs/>
          <w:kern w:val="0"/>
          <w:sz w:val="36"/>
          <w:szCs w:val="36"/>
          <w:lang w:bidi="bn-BD"/>
          <w14:ligatures w14:val="none"/>
        </w:rPr>
        <w:t>⃣</w:t>
      </w:r>
      <w:r w:rsidRPr="00A663F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 xml:space="preserve"> Load the data</w:t>
      </w:r>
    </w:p>
    <w:p w14:paraId="1BA04D46" w14:textId="77777777" w:rsidR="00A663F0" w:rsidRPr="00A663F0" w:rsidRDefault="00A663F0" w:rsidP="00A663F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bidi="bn-BD"/>
          <w14:ligatures w14:val="none"/>
        </w:rPr>
        <w:t xml:space="preserve">Option A. If you downloaded </w:t>
      </w:r>
      <w:r w:rsidRPr="00A663F0">
        <w:rPr>
          <w:rFonts w:ascii="Courier New" w:eastAsia="Times New Roman" w:hAnsi="Courier New" w:cs="Courier New"/>
          <w:b/>
          <w:bCs/>
          <w:kern w:val="0"/>
          <w:sz w:val="20"/>
          <w:szCs w:val="20"/>
          <w:lang w:bidi="bn-BD"/>
          <w14:ligatures w14:val="none"/>
        </w:rPr>
        <w:t>iris.csv</w:t>
      </w:r>
      <w:r w:rsidRPr="00A663F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bidi="bn-BD"/>
          <w14:ligatures w14:val="none"/>
        </w:rPr>
        <w:t>:</w:t>
      </w:r>
    </w:p>
    <w:p w14:paraId="6FC1263B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df = pd.read_csv('iris.csv')</w:t>
      </w:r>
    </w:p>
    <w:p w14:paraId="5FE4A14A" w14:textId="77777777" w:rsidR="00A663F0" w:rsidRPr="00A663F0" w:rsidRDefault="00A663F0" w:rsidP="00A663F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bidi="bn-BD"/>
          <w14:ligatures w14:val="none"/>
        </w:rPr>
        <w:t>Option B. Directly from URL:</w:t>
      </w:r>
    </w:p>
    <w:p w14:paraId="610C7776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url = "https://raw.githubusercontent.com/mwaskom/seaborn-data/master/iris.csv"</w:t>
      </w:r>
    </w:p>
    <w:p w14:paraId="364FD311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df = pd.read_csv(url)</w:t>
      </w:r>
    </w:p>
    <w:p w14:paraId="2F610DEA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kern w:val="0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Check data:</w:t>
      </w:r>
    </w:p>
    <w:p w14:paraId="395FA293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df.head()</w:t>
      </w:r>
    </w:p>
    <w:p w14:paraId="24ECAFB4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You should see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56"/>
        <w:gridCol w:w="1287"/>
        <w:gridCol w:w="1327"/>
        <w:gridCol w:w="1274"/>
        <w:gridCol w:w="782"/>
      </w:tblGrid>
      <w:tr w:rsidR="00A663F0" w:rsidRPr="00A663F0" w14:paraId="43CE1984" w14:textId="77777777" w:rsidTr="00A663F0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271D5F1D" w14:textId="77777777" w:rsidR="00A663F0" w:rsidRPr="00A663F0" w:rsidRDefault="00A663F0" w:rsidP="00A663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 w:bidi="bn-BD"/>
                <w14:ligatures w14:val="none"/>
              </w:rPr>
            </w:pPr>
            <w:r w:rsidRPr="00A663F0">
              <w:rPr>
                <w:rFonts w:ascii="Times New Roman" w:eastAsia="Times New Roman" w:hAnsi="Times New Roman" w:cs="Times New Roman"/>
                <w:b/>
                <w:bCs/>
                <w:kern w:val="0"/>
                <w:lang w:bidi="bn-BD"/>
                <w14:ligatures w14:val="none"/>
              </w:rPr>
              <w:lastRenderedPageBreak/>
              <w:t>sepal_length</w:t>
            </w:r>
          </w:p>
        </w:tc>
        <w:tc>
          <w:tcPr>
            <w:tcW w:w="0" w:type="auto"/>
            <w:vAlign w:val="center"/>
            <w:hideMark/>
          </w:tcPr>
          <w:p w14:paraId="2CD6A365" w14:textId="77777777" w:rsidR="00A663F0" w:rsidRPr="00A663F0" w:rsidRDefault="00A663F0" w:rsidP="00A663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 w:bidi="bn-BD"/>
                <w14:ligatures w14:val="none"/>
              </w:rPr>
            </w:pPr>
            <w:r w:rsidRPr="00A663F0">
              <w:rPr>
                <w:rFonts w:ascii="Times New Roman" w:eastAsia="Times New Roman" w:hAnsi="Times New Roman" w:cs="Times New Roman"/>
                <w:b/>
                <w:bCs/>
                <w:kern w:val="0"/>
                <w:lang w:bidi="bn-BD"/>
                <w14:ligatures w14:val="none"/>
              </w:rPr>
              <w:t>sepal_width</w:t>
            </w:r>
          </w:p>
        </w:tc>
        <w:tc>
          <w:tcPr>
            <w:tcW w:w="0" w:type="auto"/>
            <w:vAlign w:val="center"/>
            <w:hideMark/>
          </w:tcPr>
          <w:p w14:paraId="41471496" w14:textId="77777777" w:rsidR="00A663F0" w:rsidRPr="00A663F0" w:rsidRDefault="00A663F0" w:rsidP="00A663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 w:bidi="bn-BD"/>
                <w14:ligatures w14:val="none"/>
              </w:rPr>
            </w:pPr>
            <w:r w:rsidRPr="00A663F0">
              <w:rPr>
                <w:rFonts w:ascii="Times New Roman" w:eastAsia="Times New Roman" w:hAnsi="Times New Roman" w:cs="Times New Roman"/>
                <w:b/>
                <w:bCs/>
                <w:kern w:val="0"/>
                <w:lang w:bidi="bn-BD"/>
                <w14:ligatures w14:val="none"/>
              </w:rPr>
              <w:t>petal_length</w:t>
            </w:r>
          </w:p>
        </w:tc>
        <w:tc>
          <w:tcPr>
            <w:tcW w:w="0" w:type="auto"/>
            <w:vAlign w:val="center"/>
            <w:hideMark/>
          </w:tcPr>
          <w:p w14:paraId="5EED8F7D" w14:textId="77777777" w:rsidR="00A663F0" w:rsidRPr="00A663F0" w:rsidRDefault="00A663F0" w:rsidP="00A663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 w:bidi="bn-BD"/>
                <w14:ligatures w14:val="none"/>
              </w:rPr>
            </w:pPr>
            <w:r w:rsidRPr="00A663F0">
              <w:rPr>
                <w:rFonts w:ascii="Times New Roman" w:eastAsia="Times New Roman" w:hAnsi="Times New Roman" w:cs="Times New Roman"/>
                <w:b/>
                <w:bCs/>
                <w:kern w:val="0"/>
                <w:lang w:bidi="bn-BD"/>
                <w14:ligatures w14:val="none"/>
              </w:rPr>
              <w:t>petal_width</w:t>
            </w:r>
          </w:p>
        </w:tc>
        <w:tc>
          <w:tcPr>
            <w:tcW w:w="0" w:type="auto"/>
            <w:vAlign w:val="center"/>
            <w:hideMark/>
          </w:tcPr>
          <w:p w14:paraId="5AA695CF" w14:textId="77777777" w:rsidR="00A663F0" w:rsidRPr="00A663F0" w:rsidRDefault="00A663F0" w:rsidP="00A663F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 w:bidi="bn-BD"/>
                <w14:ligatures w14:val="none"/>
              </w:rPr>
            </w:pPr>
            <w:r w:rsidRPr="00A663F0">
              <w:rPr>
                <w:rFonts w:ascii="Times New Roman" w:eastAsia="Times New Roman" w:hAnsi="Times New Roman" w:cs="Times New Roman"/>
                <w:b/>
                <w:bCs/>
                <w:kern w:val="0"/>
                <w:lang w:bidi="bn-BD"/>
                <w14:ligatures w14:val="none"/>
              </w:rPr>
              <w:t>species</w:t>
            </w:r>
          </w:p>
        </w:tc>
      </w:tr>
      <w:tr w:rsidR="00A663F0" w:rsidRPr="00A663F0" w14:paraId="1FBD3D9C" w14:textId="77777777" w:rsidTr="00A663F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4B5A555" w14:textId="77777777" w:rsidR="00A663F0" w:rsidRPr="00A663F0" w:rsidRDefault="00A663F0" w:rsidP="00A663F0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bidi="bn-BD"/>
                <w14:ligatures w14:val="none"/>
              </w:rPr>
            </w:pPr>
            <w:r w:rsidRPr="00A663F0">
              <w:rPr>
                <w:rFonts w:ascii="Times New Roman" w:eastAsia="Times New Roman" w:hAnsi="Times New Roman" w:cs="Times New Roman"/>
                <w:kern w:val="0"/>
                <w:lang w:bidi="bn-BD"/>
                <w14:ligatures w14:val="none"/>
              </w:rPr>
              <w:t>5.1</w:t>
            </w:r>
          </w:p>
        </w:tc>
        <w:tc>
          <w:tcPr>
            <w:tcW w:w="0" w:type="auto"/>
            <w:vAlign w:val="center"/>
            <w:hideMark/>
          </w:tcPr>
          <w:p w14:paraId="5794998D" w14:textId="77777777" w:rsidR="00A663F0" w:rsidRPr="00A663F0" w:rsidRDefault="00A663F0" w:rsidP="00A663F0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bidi="bn-BD"/>
                <w14:ligatures w14:val="none"/>
              </w:rPr>
            </w:pPr>
            <w:r w:rsidRPr="00A663F0">
              <w:rPr>
                <w:rFonts w:ascii="Times New Roman" w:eastAsia="Times New Roman" w:hAnsi="Times New Roman" w:cs="Times New Roman"/>
                <w:kern w:val="0"/>
                <w:lang w:bidi="bn-BD"/>
                <w14:ligatures w14:val="none"/>
              </w:rPr>
              <w:t>3.5</w:t>
            </w:r>
          </w:p>
        </w:tc>
        <w:tc>
          <w:tcPr>
            <w:tcW w:w="0" w:type="auto"/>
            <w:vAlign w:val="center"/>
            <w:hideMark/>
          </w:tcPr>
          <w:p w14:paraId="7AD390BC" w14:textId="77777777" w:rsidR="00A663F0" w:rsidRPr="00A663F0" w:rsidRDefault="00A663F0" w:rsidP="00A663F0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bidi="bn-BD"/>
                <w14:ligatures w14:val="none"/>
              </w:rPr>
            </w:pPr>
            <w:r w:rsidRPr="00A663F0">
              <w:rPr>
                <w:rFonts w:ascii="Times New Roman" w:eastAsia="Times New Roman" w:hAnsi="Times New Roman" w:cs="Times New Roman"/>
                <w:kern w:val="0"/>
                <w:lang w:bidi="bn-BD"/>
                <w14:ligatures w14:val="none"/>
              </w:rPr>
              <w:t>1.4</w:t>
            </w:r>
          </w:p>
        </w:tc>
        <w:tc>
          <w:tcPr>
            <w:tcW w:w="0" w:type="auto"/>
            <w:vAlign w:val="center"/>
            <w:hideMark/>
          </w:tcPr>
          <w:p w14:paraId="21646653" w14:textId="77777777" w:rsidR="00A663F0" w:rsidRPr="00A663F0" w:rsidRDefault="00A663F0" w:rsidP="00A663F0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bidi="bn-BD"/>
                <w14:ligatures w14:val="none"/>
              </w:rPr>
            </w:pPr>
            <w:r w:rsidRPr="00A663F0">
              <w:rPr>
                <w:rFonts w:ascii="Times New Roman" w:eastAsia="Times New Roman" w:hAnsi="Times New Roman" w:cs="Times New Roman"/>
                <w:kern w:val="0"/>
                <w:lang w:bidi="bn-BD"/>
                <w14:ligatures w14:val="none"/>
              </w:rPr>
              <w:t>0.2</w:t>
            </w:r>
          </w:p>
        </w:tc>
        <w:tc>
          <w:tcPr>
            <w:tcW w:w="0" w:type="auto"/>
            <w:vAlign w:val="center"/>
            <w:hideMark/>
          </w:tcPr>
          <w:p w14:paraId="23B63287" w14:textId="77777777" w:rsidR="00A663F0" w:rsidRPr="00A663F0" w:rsidRDefault="00A663F0" w:rsidP="00A663F0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bidi="bn-BD"/>
                <w14:ligatures w14:val="none"/>
              </w:rPr>
            </w:pPr>
            <w:r w:rsidRPr="00A663F0">
              <w:rPr>
                <w:rFonts w:ascii="Times New Roman" w:eastAsia="Times New Roman" w:hAnsi="Times New Roman" w:cs="Times New Roman"/>
                <w:kern w:val="0"/>
                <w:lang w:bidi="bn-BD"/>
                <w14:ligatures w14:val="none"/>
              </w:rPr>
              <w:t>setosa</w:t>
            </w:r>
          </w:p>
        </w:tc>
      </w:tr>
      <w:tr w:rsidR="00A663F0" w:rsidRPr="00A663F0" w14:paraId="0DB58A96" w14:textId="77777777" w:rsidTr="00A663F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9F157F9" w14:textId="77777777" w:rsidR="00A663F0" w:rsidRPr="00A663F0" w:rsidRDefault="00A663F0" w:rsidP="00A663F0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bidi="bn-BD"/>
                <w14:ligatures w14:val="none"/>
              </w:rPr>
            </w:pPr>
            <w:r w:rsidRPr="00A663F0">
              <w:rPr>
                <w:rFonts w:ascii="Times New Roman" w:eastAsia="Times New Roman" w:hAnsi="Times New Roman" w:cs="Times New Roman"/>
                <w:kern w:val="0"/>
                <w:lang w:bidi="bn-BD"/>
                <w14:ligatures w14:val="none"/>
              </w:rPr>
              <w:t>...</w:t>
            </w:r>
          </w:p>
        </w:tc>
        <w:tc>
          <w:tcPr>
            <w:tcW w:w="0" w:type="auto"/>
            <w:vAlign w:val="center"/>
            <w:hideMark/>
          </w:tcPr>
          <w:p w14:paraId="7AC8BE2D" w14:textId="77777777" w:rsidR="00A663F0" w:rsidRPr="00A663F0" w:rsidRDefault="00A663F0" w:rsidP="00A663F0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bidi="bn-BD"/>
                <w14:ligatures w14:val="none"/>
              </w:rPr>
            </w:pPr>
            <w:r w:rsidRPr="00A663F0">
              <w:rPr>
                <w:rFonts w:ascii="Times New Roman" w:eastAsia="Times New Roman" w:hAnsi="Times New Roman" w:cs="Times New Roman"/>
                <w:kern w:val="0"/>
                <w:lang w:bidi="bn-BD"/>
                <w14:ligatures w14:val="none"/>
              </w:rPr>
              <w:t>...</w:t>
            </w:r>
          </w:p>
        </w:tc>
        <w:tc>
          <w:tcPr>
            <w:tcW w:w="0" w:type="auto"/>
            <w:vAlign w:val="center"/>
            <w:hideMark/>
          </w:tcPr>
          <w:p w14:paraId="0234B292" w14:textId="77777777" w:rsidR="00A663F0" w:rsidRPr="00A663F0" w:rsidRDefault="00A663F0" w:rsidP="00A663F0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bidi="bn-BD"/>
                <w14:ligatures w14:val="none"/>
              </w:rPr>
            </w:pPr>
            <w:r w:rsidRPr="00A663F0">
              <w:rPr>
                <w:rFonts w:ascii="Times New Roman" w:eastAsia="Times New Roman" w:hAnsi="Times New Roman" w:cs="Times New Roman"/>
                <w:kern w:val="0"/>
                <w:lang w:bidi="bn-BD"/>
                <w14:ligatures w14:val="none"/>
              </w:rPr>
              <w:t>...</w:t>
            </w:r>
          </w:p>
        </w:tc>
        <w:tc>
          <w:tcPr>
            <w:tcW w:w="0" w:type="auto"/>
            <w:vAlign w:val="center"/>
            <w:hideMark/>
          </w:tcPr>
          <w:p w14:paraId="3AB34602" w14:textId="77777777" w:rsidR="00A663F0" w:rsidRPr="00A663F0" w:rsidRDefault="00A663F0" w:rsidP="00A663F0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bidi="bn-BD"/>
                <w14:ligatures w14:val="none"/>
              </w:rPr>
            </w:pPr>
            <w:r w:rsidRPr="00A663F0">
              <w:rPr>
                <w:rFonts w:ascii="Times New Roman" w:eastAsia="Times New Roman" w:hAnsi="Times New Roman" w:cs="Times New Roman"/>
                <w:kern w:val="0"/>
                <w:lang w:bidi="bn-BD"/>
                <w14:ligatures w14:val="none"/>
              </w:rPr>
              <w:t>...</w:t>
            </w:r>
          </w:p>
        </w:tc>
        <w:tc>
          <w:tcPr>
            <w:tcW w:w="0" w:type="auto"/>
            <w:vAlign w:val="center"/>
            <w:hideMark/>
          </w:tcPr>
          <w:p w14:paraId="0A9192B3" w14:textId="77777777" w:rsidR="00A663F0" w:rsidRPr="00A663F0" w:rsidRDefault="00A663F0" w:rsidP="00A663F0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bidi="bn-BD"/>
                <w14:ligatures w14:val="none"/>
              </w:rPr>
            </w:pPr>
            <w:r w:rsidRPr="00A663F0">
              <w:rPr>
                <w:rFonts w:ascii="Times New Roman" w:eastAsia="Times New Roman" w:hAnsi="Times New Roman" w:cs="Times New Roman"/>
                <w:kern w:val="0"/>
                <w:lang w:bidi="bn-BD"/>
                <w14:ligatures w14:val="none"/>
              </w:rPr>
              <w:t>...</w:t>
            </w:r>
          </w:p>
        </w:tc>
      </w:tr>
    </w:tbl>
    <w:p w14:paraId="089260C1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kern w:val="0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Basic info:</w:t>
      </w:r>
    </w:p>
    <w:p w14:paraId="729691CB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df.info()</w:t>
      </w:r>
    </w:p>
    <w:p w14:paraId="1564161B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df.describe()</w:t>
      </w:r>
    </w:p>
    <w:p w14:paraId="3BB0B8F0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kern w:val="0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Check missing:</w:t>
      </w:r>
    </w:p>
    <w:p w14:paraId="05B3B2B2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df.isnull().sum()</w:t>
      </w:r>
    </w:p>
    <w:p w14:paraId="59DB1288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This dataset has </w:t>
      </w:r>
      <w:r w:rsidRPr="00A663F0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no missing data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.</w:t>
      </w:r>
    </w:p>
    <w:p w14:paraId="4462CA44" w14:textId="77777777" w:rsidR="00A663F0" w:rsidRPr="00A663F0" w:rsidRDefault="00A663F0" w:rsidP="00A663F0">
      <w:pPr>
        <w:spacing w:after="0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pict w14:anchorId="3CB95598">
          <v:rect id="_x0000_i1107" style="width:0;height:1.5pt" o:hralign="center" o:hrstd="t" o:hr="t" fillcolor="#a0a0a0" stroked="f"/>
        </w:pict>
      </w:r>
    </w:p>
    <w:p w14:paraId="1CF66AE5" w14:textId="77777777" w:rsidR="00A663F0" w:rsidRPr="00A663F0" w:rsidRDefault="00A663F0" w:rsidP="00A663F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4️</w:t>
      </w:r>
      <w:r w:rsidRPr="00A663F0">
        <w:rPr>
          <w:rFonts w:ascii="Segoe UI Symbol" w:eastAsia="Times New Roman" w:hAnsi="Segoe UI Symbol" w:cs="Segoe UI Symbol"/>
          <w:b/>
          <w:bCs/>
          <w:kern w:val="0"/>
          <w:sz w:val="36"/>
          <w:szCs w:val="36"/>
          <w:lang w:bidi="bn-BD"/>
          <w14:ligatures w14:val="none"/>
        </w:rPr>
        <w:t>⃣</w:t>
      </w:r>
      <w:r w:rsidRPr="00A663F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 xml:space="preserve"> Exploratory Data Analysis (EDA)</w:t>
      </w:r>
    </w:p>
    <w:p w14:paraId="346FA504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kern w:val="0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Class distribution:</w:t>
      </w:r>
    </w:p>
    <w:p w14:paraId="3A1A4B6B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print(df['species'].value_counts())</w:t>
      </w:r>
    </w:p>
    <w:p w14:paraId="1DCC0DDB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kern w:val="0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Simple plots:</w:t>
      </w:r>
    </w:p>
    <w:p w14:paraId="383C5710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sns.pairplot(df, hue='species')</w:t>
      </w:r>
    </w:p>
    <w:p w14:paraId="7DE4C5BE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plt.show()</w:t>
      </w:r>
    </w:p>
    <w:p w14:paraId="4C830E6C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kern w:val="0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Correlation:</w:t>
      </w:r>
    </w:p>
    <w:p w14:paraId="5ACD1D93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plt.figure(figsize=(6,4))</w:t>
      </w:r>
    </w:p>
    <w:p w14:paraId="09F4702A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sns.heatmap(df.corr(), annot=True)</w:t>
      </w:r>
    </w:p>
    <w:p w14:paraId="017FB3FC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plt.show()</w:t>
      </w:r>
    </w:p>
    <w:p w14:paraId="1B286AEB" w14:textId="77777777" w:rsidR="00A663F0" w:rsidRPr="00A663F0" w:rsidRDefault="00A663F0" w:rsidP="00A663F0">
      <w:pPr>
        <w:spacing w:after="0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pict w14:anchorId="2D15814F">
          <v:rect id="_x0000_i1108" style="width:0;height:1.5pt" o:hralign="center" o:hrstd="t" o:hr="t" fillcolor="#a0a0a0" stroked="f"/>
        </w:pict>
      </w:r>
    </w:p>
    <w:p w14:paraId="789A7ED4" w14:textId="77777777" w:rsidR="00A663F0" w:rsidRPr="00A663F0" w:rsidRDefault="00A663F0" w:rsidP="00A663F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5️</w:t>
      </w:r>
      <w:r w:rsidRPr="00A663F0">
        <w:rPr>
          <w:rFonts w:ascii="Segoe UI Symbol" w:eastAsia="Times New Roman" w:hAnsi="Segoe UI Symbol" w:cs="Segoe UI Symbol"/>
          <w:b/>
          <w:bCs/>
          <w:kern w:val="0"/>
          <w:sz w:val="36"/>
          <w:szCs w:val="36"/>
          <w:lang w:bidi="bn-BD"/>
          <w14:ligatures w14:val="none"/>
        </w:rPr>
        <w:t>⃣</w:t>
      </w:r>
      <w:r w:rsidRPr="00A663F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 xml:space="preserve"> Data Preparation</w:t>
      </w:r>
    </w:p>
    <w:p w14:paraId="5A007EF7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kern w:val="0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Separate features and target:</w:t>
      </w:r>
    </w:p>
    <w:p w14:paraId="6013BA32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X = df.drop('species', axis=1)</w:t>
      </w:r>
    </w:p>
    <w:p w14:paraId="6FDB02A7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y = df['species']</w:t>
      </w:r>
    </w:p>
    <w:p w14:paraId="4001AF7D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kern w:val="0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Encode target labels:</w:t>
      </w:r>
    </w:p>
    <w:p w14:paraId="1BB61AC4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le = LabelEncoder()</w:t>
      </w:r>
    </w:p>
    <w:p w14:paraId="342D8834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lastRenderedPageBreak/>
        <w:t>y_encoded = le.fit_transform(y)</w:t>
      </w:r>
    </w:p>
    <w:p w14:paraId="51CEF2CE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print(le.classes_)</w:t>
      </w:r>
    </w:p>
    <w:p w14:paraId="0B45A05B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For Iris, typically:</w:t>
      </w:r>
    </w:p>
    <w:p w14:paraId="09257C88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['setosa', 'versicolor', 'virginica']</w:t>
      </w:r>
    </w:p>
    <w:p w14:paraId="7E272D18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kern w:val="0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Split data:</w:t>
      </w:r>
    </w:p>
    <w:p w14:paraId="3FF9DAB2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X_train, X_test, y_train, y_test = train_test_split(</w:t>
      </w:r>
    </w:p>
    <w:p w14:paraId="6F47A492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 xml:space="preserve">    X, y_encoded, test_size=0.2, random_state=42, stratify=y_encoded</w:t>
      </w:r>
    </w:p>
    <w:p w14:paraId="2A8160F0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)</w:t>
      </w:r>
    </w:p>
    <w:p w14:paraId="4070A03E" w14:textId="77777777" w:rsidR="00A663F0" w:rsidRPr="00A663F0" w:rsidRDefault="00A663F0" w:rsidP="00A663F0">
      <w:pPr>
        <w:spacing w:after="0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pict w14:anchorId="2D0E8C6A">
          <v:rect id="_x0000_i1109" style="width:0;height:1.5pt" o:hralign="center" o:hrstd="t" o:hr="t" fillcolor="#a0a0a0" stroked="f"/>
        </w:pict>
      </w:r>
    </w:p>
    <w:p w14:paraId="3BC0482F" w14:textId="77777777" w:rsidR="00A663F0" w:rsidRPr="00A663F0" w:rsidRDefault="00A663F0" w:rsidP="00A663F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6️</w:t>
      </w:r>
      <w:r w:rsidRPr="00A663F0">
        <w:rPr>
          <w:rFonts w:ascii="Segoe UI Symbol" w:eastAsia="Times New Roman" w:hAnsi="Segoe UI Symbol" w:cs="Segoe UI Symbol"/>
          <w:b/>
          <w:bCs/>
          <w:kern w:val="0"/>
          <w:sz w:val="36"/>
          <w:szCs w:val="36"/>
          <w:lang w:bidi="bn-BD"/>
          <w14:ligatures w14:val="none"/>
        </w:rPr>
        <w:t>⃣</w:t>
      </w:r>
      <w:r w:rsidRPr="00A663F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 xml:space="preserve"> Train a Machine Learning Model</w:t>
      </w:r>
    </w:p>
    <w:p w14:paraId="5A9E0EDC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We’ll use </w:t>
      </w:r>
      <w:r w:rsidRPr="00A663F0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Random Forest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for simplicity.</w:t>
      </w:r>
    </w:p>
    <w:p w14:paraId="7CACFB50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clf = RandomForestClassifier(random_state=42)</w:t>
      </w:r>
    </w:p>
    <w:p w14:paraId="133233C3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clf.fit(X_train, y_train)</w:t>
      </w:r>
    </w:p>
    <w:p w14:paraId="07F87185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kern w:val="0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Make predictions:</w:t>
      </w:r>
    </w:p>
    <w:p w14:paraId="6127BF33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y_pred = clf.predict(X_test)</w:t>
      </w:r>
    </w:p>
    <w:p w14:paraId="4CDEF718" w14:textId="77777777" w:rsidR="00A663F0" w:rsidRPr="00A663F0" w:rsidRDefault="00A663F0" w:rsidP="00A663F0">
      <w:pPr>
        <w:spacing w:after="0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pict w14:anchorId="222D9ABF">
          <v:rect id="_x0000_i1110" style="width:0;height:1.5pt" o:hralign="center" o:hrstd="t" o:hr="t" fillcolor="#a0a0a0" stroked="f"/>
        </w:pict>
      </w:r>
    </w:p>
    <w:p w14:paraId="20BA3F51" w14:textId="77777777" w:rsidR="00A663F0" w:rsidRPr="00A663F0" w:rsidRDefault="00A663F0" w:rsidP="00A663F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7️</w:t>
      </w:r>
      <w:r w:rsidRPr="00A663F0">
        <w:rPr>
          <w:rFonts w:ascii="Segoe UI Symbol" w:eastAsia="Times New Roman" w:hAnsi="Segoe UI Symbol" w:cs="Segoe UI Symbol"/>
          <w:b/>
          <w:bCs/>
          <w:kern w:val="0"/>
          <w:sz w:val="36"/>
          <w:szCs w:val="36"/>
          <w:lang w:bidi="bn-BD"/>
          <w14:ligatures w14:val="none"/>
        </w:rPr>
        <w:t>⃣</w:t>
      </w:r>
      <w:r w:rsidRPr="00A663F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 xml:space="preserve"> Evaluate the Model</w:t>
      </w:r>
    </w:p>
    <w:p w14:paraId="241BD9F9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kern w:val="0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Accuracy:</w:t>
      </w:r>
    </w:p>
    <w:p w14:paraId="5B85ED3D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print("Accuracy:", accuracy_score(y_test, y_pred))</w:t>
      </w:r>
    </w:p>
    <w:p w14:paraId="3BEB1773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kern w:val="0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Classification Report:</w:t>
      </w:r>
    </w:p>
    <w:p w14:paraId="44EF6BE5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print(classification_report(y_test, y_pred, target_names=le.classes_))</w:t>
      </w:r>
    </w:p>
    <w:p w14:paraId="300B1738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kern w:val="0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Confusion Matrix:</w:t>
      </w:r>
    </w:p>
    <w:p w14:paraId="34868FD1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cm = confusion_matrix(y_test, y_pred)</w:t>
      </w:r>
    </w:p>
    <w:p w14:paraId="294821EA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sns.heatmap(cm, annot=True, fmt='d', cmap='Blues',</w:t>
      </w:r>
    </w:p>
    <w:p w14:paraId="4F49D171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 xml:space="preserve">            xticklabels=le.classes_,</w:t>
      </w:r>
    </w:p>
    <w:p w14:paraId="5DF4C82C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 xml:space="preserve">            yticklabels=le.classes_)</w:t>
      </w:r>
    </w:p>
    <w:p w14:paraId="12B01DF3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plt.xlabel('Predicted')</w:t>
      </w:r>
    </w:p>
    <w:p w14:paraId="09799E37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plt.ylabel('Actual')</w:t>
      </w:r>
    </w:p>
    <w:p w14:paraId="19B75A88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plt.show()</w:t>
      </w:r>
    </w:p>
    <w:p w14:paraId="2A18CFE0" w14:textId="77777777" w:rsidR="00A663F0" w:rsidRPr="00A663F0" w:rsidRDefault="00A663F0" w:rsidP="00A663F0">
      <w:pPr>
        <w:spacing w:after="0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pict w14:anchorId="4A965BDD">
          <v:rect id="_x0000_i1111" style="width:0;height:1.5pt" o:hralign="center" o:hrstd="t" o:hr="t" fillcolor="#a0a0a0" stroked="f"/>
        </w:pict>
      </w:r>
    </w:p>
    <w:p w14:paraId="14EB8E42" w14:textId="77777777" w:rsidR="00A663F0" w:rsidRPr="00A663F0" w:rsidRDefault="00A663F0" w:rsidP="00A663F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lastRenderedPageBreak/>
        <w:t>8️</w:t>
      </w:r>
      <w:r w:rsidRPr="00A663F0">
        <w:rPr>
          <w:rFonts w:ascii="Segoe UI Symbol" w:eastAsia="Times New Roman" w:hAnsi="Segoe UI Symbol" w:cs="Segoe UI Symbol"/>
          <w:b/>
          <w:bCs/>
          <w:kern w:val="0"/>
          <w:sz w:val="36"/>
          <w:szCs w:val="36"/>
          <w:lang w:bidi="bn-BD"/>
          <w14:ligatures w14:val="none"/>
        </w:rPr>
        <w:t>⃣</w:t>
      </w:r>
      <w:r w:rsidRPr="00A663F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 xml:space="preserve"> Feature Importance (Optional)</w:t>
      </w:r>
    </w:p>
    <w:p w14:paraId="2BBD3133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kern w:val="0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Check which features mattered:</w:t>
      </w:r>
    </w:p>
    <w:p w14:paraId="14154659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importances = clf.feature_importances_</w:t>
      </w:r>
    </w:p>
    <w:p w14:paraId="0F388F7D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features = X.columns</w:t>
      </w:r>
    </w:p>
    <w:p w14:paraId="07E56902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</w:p>
    <w:p w14:paraId="06FA26DB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for feat, imp in zip(features, importances):</w:t>
      </w:r>
    </w:p>
    <w:p w14:paraId="45B14AB8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 xml:space="preserve">    print(f"{feat}: {imp:.4f}")</w:t>
      </w:r>
    </w:p>
    <w:p w14:paraId="3D8C404C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</w:p>
    <w:p w14:paraId="488B7A14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# Plot</w:t>
      </w:r>
    </w:p>
    <w:p w14:paraId="29D71C45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sns.barplot(x=importances, y=features)</w:t>
      </w:r>
    </w:p>
    <w:p w14:paraId="3C645616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plt.title('Feature Importance')</w:t>
      </w:r>
    </w:p>
    <w:p w14:paraId="70476DB8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plt.show()</w:t>
      </w:r>
    </w:p>
    <w:p w14:paraId="7F4922FA" w14:textId="77777777" w:rsidR="00A663F0" w:rsidRPr="00A663F0" w:rsidRDefault="00A663F0" w:rsidP="00A663F0">
      <w:pPr>
        <w:spacing w:after="0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pict w14:anchorId="054F1C42">
          <v:rect id="_x0000_i1112" style="width:0;height:1.5pt" o:hralign="center" o:hrstd="t" o:hr="t" fillcolor="#a0a0a0" stroked="f"/>
        </w:pict>
      </w:r>
    </w:p>
    <w:p w14:paraId="33CFC9D5" w14:textId="77777777" w:rsidR="00A663F0" w:rsidRPr="00A663F0" w:rsidRDefault="00A663F0" w:rsidP="00A663F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9️</w:t>
      </w:r>
      <w:r w:rsidRPr="00A663F0">
        <w:rPr>
          <w:rFonts w:ascii="Segoe UI Symbol" w:eastAsia="Times New Roman" w:hAnsi="Segoe UI Symbol" w:cs="Segoe UI Symbol"/>
          <w:b/>
          <w:bCs/>
          <w:kern w:val="0"/>
          <w:sz w:val="36"/>
          <w:szCs w:val="36"/>
          <w:lang w:bidi="bn-BD"/>
          <w14:ligatures w14:val="none"/>
        </w:rPr>
        <w:t>⃣</w:t>
      </w:r>
      <w:r w:rsidRPr="00A663F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 xml:space="preserve"> Save the Model (Optional)</w:t>
      </w:r>
    </w:p>
    <w:p w14:paraId="457EB157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If you want to save:</w:t>
      </w:r>
    </w:p>
    <w:p w14:paraId="286642F4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import joblib</w:t>
      </w:r>
    </w:p>
    <w:p w14:paraId="76235724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joblib.dump(clf, 'iris_rf_model.joblib')</w:t>
      </w:r>
    </w:p>
    <w:p w14:paraId="44D2EB60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And later load:</w:t>
      </w:r>
    </w:p>
    <w:p w14:paraId="6A9C9FE8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clf_loaded = joblib.load('iris_rf_model.joblib')</w:t>
      </w:r>
    </w:p>
    <w:p w14:paraId="15AF85EA" w14:textId="77777777" w:rsidR="00A663F0" w:rsidRPr="00A663F0" w:rsidRDefault="00A663F0" w:rsidP="00A663F0">
      <w:pPr>
        <w:spacing w:after="0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pict w14:anchorId="46FBC3D4">
          <v:rect id="_x0000_i1113" style="width:0;height:1.5pt" o:hralign="center" o:hrstd="t" o:hr="t" fillcolor="#a0a0a0" stroked="f"/>
        </w:pict>
      </w:r>
    </w:p>
    <w:p w14:paraId="09B11470" w14:textId="77777777" w:rsidR="00A663F0" w:rsidRPr="00A663F0" w:rsidRDefault="00A663F0" w:rsidP="00A663F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 xml:space="preserve"> Final Notes</w:t>
      </w:r>
    </w:p>
    <w:p w14:paraId="6969C987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You’ve now done:</w:t>
      </w:r>
    </w:p>
    <w:p w14:paraId="1A652CC4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kern w:val="0"/>
          <w:lang w:bidi="bn-BD"/>
          <w14:ligatures w14:val="none"/>
        </w:rPr>
        <w:t>⭐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Data loading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br/>
      </w:r>
      <w:r w:rsidRPr="00A663F0">
        <w:rPr>
          <w:rFonts w:ascii="Segoe UI Emoji" w:eastAsia="Times New Roman" w:hAnsi="Segoe UI Emoji" w:cs="Segoe UI Emoji"/>
          <w:kern w:val="0"/>
          <w:lang w:bidi="bn-BD"/>
          <w14:ligatures w14:val="none"/>
        </w:rPr>
        <w:t>⭐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Cleaning/prep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br/>
      </w:r>
      <w:r w:rsidRPr="00A663F0">
        <w:rPr>
          <w:rFonts w:ascii="Segoe UI Emoji" w:eastAsia="Times New Roman" w:hAnsi="Segoe UI Emoji" w:cs="Segoe UI Emoji"/>
          <w:kern w:val="0"/>
          <w:lang w:bidi="bn-BD"/>
          <w14:ligatures w14:val="none"/>
        </w:rPr>
        <w:t>⭐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EDA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br/>
      </w:r>
      <w:r w:rsidRPr="00A663F0">
        <w:rPr>
          <w:rFonts w:ascii="Segoe UI Emoji" w:eastAsia="Times New Roman" w:hAnsi="Segoe UI Emoji" w:cs="Segoe UI Emoji"/>
          <w:kern w:val="0"/>
          <w:lang w:bidi="bn-BD"/>
          <w14:ligatures w14:val="none"/>
        </w:rPr>
        <w:t>⭐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Modeling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br/>
      </w:r>
      <w:r w:rsidRPr="00A663F0">
        <w:rPr>
          <w:rFonts w:ascii="Segoe UI Emoji" w:eastAsia="Times New Roman" w:hAnsi="Segoe UI Emoji" w:cs="Segoe UI Emoji"/>
          <w:kern w:val="0"/>
          <w:lang w:bidi="bn-BD"/>
          <w14:ligatures w14:val="none"/>
        </w:rPr>
        <w:t>⭐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Evaluation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br/>
      </w:r>
      <w:r w:rsidRPr="00A663F0">
        <w:rPr>
          <w:rFonts w:ascii="Segoe UI Emoji" w:eastAsia="Times New Roman" w:hAnsi="Segoe UI Emoji" w:cs="Segoe UI Emoji"/>
          <w:kern w:val="0"/>
          <w:lang w:bidi="bn-BD"/>
          <w14:ligatures w14:val="none"/>
        </w:rPr>
        <w:t>⭐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Interpretation</w:t>
      </w:r>
    </w:p>
    <w:p w14:paraId="3673242F" w14:textId="77777777" w:rsidR="00A663F0" w:rsidRPr="00A663F0" w:rsidRDefault="00A663F0" w:rsidP="00A663F0">
      <w:pPr>
        <w:spacing w:after="0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pict w14:anchorId="43946A2A">
          <v:rect id="_x0000_i1114" style="width:0;height:1.5pt" o:hralign="center" o:hrstd="t" o:hr="t" fillcolor="#a0a0a0" stroked="f"/>
        </w:pict>
      </w:r>
    </w:p>
    <w:p w14:paraId="7A3FF5C3" w14:textId="77777777" w:rsidR="00A663F0" w:rsidRPr="00A663F0" w:rsidRDefault="00A663F0" w:rsidP="00A663F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bidi="bn-BD"/>
          <w14:ligatures w14:val="none"/>
        </w:rPr>
        <w:t>🟢</w:t>
      </w:r>
      <w:r w:rsidRPr="00A663F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 xml:space="preserve"> Complete Example Code</w:t>
      </w:r>
    </w:p>
    <w:p w14:paraId="02C4401E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If you want a single file (for notebook):</w:t>
      </w:r>
    </w:p>
    <w:p w14:paraId="3DDC5F31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lastRenderedPageBreak/>
        <w:t># 1. Imports</w:t>
      </w:r>
    </w:p>
    <w:p w14:paraId="4A3CBFA8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import pandas as pd</w:t>
      </w:r>
    </w:p>
    <w:p w14:paraId="17916D3F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import numpy as np</w:t>
      </w:r>
    </w:p>
    <w:p w14:paraId="4118BBDD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import matplotlib.pyplot as plt</w:t>
      </w:r>
    </w:p>
    <w:p w14:paraId="6CEBED0B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import seaborn as sns</w:t>
      </w:r>
    </w:p>
    <w:p w14:paraId="31F19E15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</w:p>
    <w:p w14:paraId="1D4A5270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from sklearn.model_selection import train_test_split</w:t>
      </w:r>
    </w:p>
    <w:p w14:paraId="47495F1D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from sklearn.preprocessing import LabelEncoder</w:t>
      </w:r>
    </w:p>
    <w:p w14:paraId="64D2BFDD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from sklearn.ensemble import RandomForestClassifier</w:t>
      </w:r>
    </w:p>
    <w:p w14:paraId="04176372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from sklearn.metrics import classification_report, confusion_matrix, accuracy_score</w:t>
      </w:r>
    </w:p>
    <w:p w14:paraId="104EBDF2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</w:p>
    <w:p w14:paraId="37D9A2DD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# 2. Load data</w:t>
      </w:r>
    </w:p>
    <w:p w14:paraId="3349C9BC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url = "https://raw.githubusercontent.com/mwaskom/seaborn-data/master/iris.csv"</w:t>
      </w:r>
    </w:p>
    <w:p w14:paraId="30CCF5C8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df = pd.read_csv(url)</w:t>
      </w:r>
    </w:p>
    <w:p w14:paraId="41FDD43F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</w:p>
    <w:p w14:paraId="41C43F84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# 3. Explore</w:t>
      </w:r>
    </w:p>
    <w:p w14:paraId="20C5817F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print(df.head())</w:t>
      </w:r>
    </w:p>
    <w:p w14:paraId="5405B71B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print(df.info())</w:t>
      </w:r>
    </w:p>
    <w:p w14:paraId="7A4E7C11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print(df.describe())</w:t>
      </w:r>
    </w:p>
    <w:p w14:paraId="2FFAA2A5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</w:p>
    <w:p w14:paraId="3D3E6131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# 4. EDA</w:t>
      </w:r>
    </w:p>
    <w:p w14:paraId="1D23790F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sns.pairplot(df, hue='species')</w:t>
      </w:r>
    </w:p>
    <w:p w14:paraId="74E7E945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plt.show()</w:t>
      </w:r>
    </w:p>
    <w:p w14:paraId="7FECFE70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</w:p>
    <w:p w14:paraId="41EA10FD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plt.figure(figsize=(6,4))</w:t>
      </w:r>
    </w:p>
    <w:p w14:paraId="4B9A8EF4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sns.heatmap(df.corr(), annot=True)</w:t>
      </w:r>
    </w:p>
    <w:p w14:paraId="036B06B4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plt.show()</w:t>
      </w:r>
    </w:p>
    <w:p w14:paraId="3BECD59F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</w:p>
    <w:p w14:paraId="07CC1160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# 5. Prep</w:t>
      </w:r>
    </w:p>
    <w:p w14:paraId="3AC356D5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X = df.drop('species', axis=1)</w:t>
      </w:r>
    </w:p>
    <w:p w14:paraId="72E703BD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y = df['species']</w:t>
      </w:r>
    </w:p>
    <w:p w14:paraId="23876C1D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le = LabelEncoder()</w:t>
      </w:r>
    </w:p>
    <w:p w14:paraId="1D4B5128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y_encoded = le.fit_transform(y)</w:t>
      </w:r>
    </w:p>
    <w:p w14:paraId="6D751CFB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</w:p>
    <w:p w14:paraId="40E5C4E4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X_train, X_test, y_train, y_test = train_test_split(</w:t>
      </w:r>
    </w:p>
    <w:p w14:paraId="49BF3479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 xml:space="preserve">    X, y_encoded, test_size=0.2, random_state=42, stratify=y_encoded</w:t>
      </w:r>
    </w:p>
    <w:p w14:paraId="474CD109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)</w:t>
      </w:r>
    </w:p>
    <w:p w14:paraId="68FC2042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</w:p>
    <w:p w14:paraId="2B6E6396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# 6. Model</w:t>
      </w:r>
    </w:p>
    <w:p w14:paraId="44EF42A4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clf = RandomForestClassifier(random_state=42)</w:t>
      </w:r>
    </w:p>
    <w:p w14:paraId="29DC5C8E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clf.fit(X_train, y_train)</w:t>
      </w:r>
    </w:p>
    <w:p w14:paraId="05D7784D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y_pred = clf.predict(X_test)</w:t>
      </w:r>
    </w:p>
    <w:p w14:paraId="362EC4BE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</w:p>
    <w:p w14:paraId="3B3E6B4A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# 7. Evaluate</w:t>
      </w:r>
    </w:p>
    <w:p w14:paraId="64A6CD8C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print("Accuracy:", accuracy_score(y_test, y_pred))</w:t>
      </w:r>
    </w:p>
    <w:p w14:paraId="6E2861A0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print(classification_report(y_test, y_pred, target_names=le.classes_))</w:t>
      </w:r>
    </w:p>
    <w:p w14:paraId="1E363B4D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</w:p>
    <w:p w14:paraId="218DBC56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cm = confusion_matrix(y_test, y_pred)</w:t>
      </w:r>
    </w:p>
    <w:p w14:paraId="557EEE08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sns.heatmap(cm, annot=True, fmt='d', cmap='Blues',</w:t>
      </w:r>
    </w:p>
    <w:p w14:paraId="017E8AFE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 xml:space="preserve">            xticklabels=le.classes_,</w:t>
      </w:r>
    </w:p>
    <w:p w14:paraId="6EA6DCD5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 xml:space="preserve">            yticklabels=le.classes_)</w:t>
      </w:r>
    </w:p>
    <w:p w14:paraId="1272B7D1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plt.xlabel('Predicted')</w:t>
      </w:r>
    </w:p>
    <w:p w14:paraId="5602833F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plt.ylabel('Actual')</w:t>
      </w:r>
    </w:p>
    <w:p w14:paraId="3971FC2D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plt.show()</w:t>
      </w:r>
    </w:p>
    <w:p w14:paraId="64E42097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</w:p>
    <w:p w14:paraId="1EC31D52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lastRenderedPageBreak/>
        <w:t># 8. Feature Importance</w:t>
      </w:r>
    </w:p>
    <w:p w14:paraId="3E488BCF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importances = clf.feature_importances_</w:t>
      </w:r>
    </w:p>
    <w:p w14:paraId="002866CF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features = X.columns</w:t>
      </w:r>
    </w:p>
    <w:p w14:paraId="28FCC82D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sns.barplot(x=importances, y=features)</w:t>
      </w:r>
    </w:p>
    <w:p w14:paraId="049829F0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plt.title('Feature Importance')</w:t>
      </w:r>
    </w:p>
    <w:p w14:paraId="5C8D97E7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plt.show()</w:t>
      </w:r>
    </w:p>
    <w:p w14:paraId="3F097034" w14:textId="77777777" w:rsidR="00A663F0" w:rsidRPr="00A663F0" w:rsidRDefault="00A663F0" w:rsidP="00A663F0">
      <w:pPr>
        <w:spacing w:after="0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pict w14:anchorId="2FB9B868">
          <v:rect id="_x0000_i1115" style="width:0;height:1.5pt" o:hralign="center" o:hrstd="t" o:hr="t" fillcolor="#a0a0a0" stroked="f"/>
        </w:pict>
      </w:r>
    </w:p>
    <w:p w14:paraId="68225B52" w14:textId="77777777" w:rsidR="00A663F0" w:rsidRPr="00A663F0" w:rsidRDefault="00A663F0" w:rsidP="00A663F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bidi="bn-BD"/>
          <w14:ligatures w14:val="none"/>
        </w:rPr>
        <w:t>📌</w:t>
      </w:r>
      <w:r w:rsidRPr="00A663F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 xml:space="preserve"> Summary</w:t>
      </w:r>
    </w:p>
    <w:p w14:paraId="0916503A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This example is </w:t>
      </w:r>
      <w:r w:rsidRPr="00A663F0">
        <w:rPr>
          <w:rFonts w:ascii="Times New Roman" w:eastAsia="Times New Roman" w:hAnsi="Times New Roman" w:cs="Times New Roman"/>
          <w:i/>
          <w:iCs/>
          <w:kern w:val="0"/>
          <w:lang w:bidi="bn-BD"/>
          <w14:ligatures w14:val="none"/>
        </w:rPr>
        <w:t>simple, reproducible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, and teaches:</w:t>
      </w:r>
    </w:p>
    <w:p w14:paraId="38108914" w14:textId="77777777" w:rsidR="00A663F0" w:rsidRPr="00A663F0" w:rsidRDefault="00A663F0" w:rsidP="00A663F0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Data loading (from CSV/URL)</w:t>
      </w:r>
    </w:p>
    <w:p w14:paraId="6D678D18" w14:textId="77777777" w:rsidR="00A663F0" w:rsidRPr="00A663F0" w:rsidRDefault="00A663F0" w:rsidP="00A663F0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Pandas EDA</w:t>
      </w:r>
    </w:p>
    <w:p w14:paraId="389CC0D7" w14:textId="77777777" w:rsidR="00A663F0" w:rsidRPr="00A663F0" w:rsidRDefault="00A663F0" w:rsidP="00A663F0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Data splitting</w:t>
      </w:r>
    </w:p>
    <w:p w14:paraId="709EB9F7" w14:textId="77777777" w:rsidR="00A663F0" w:rsidRPr="00A663F0" w:rsidRDefault="00A663F0" w:rsidP="00A663F0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Label encoding</w:t>
      </w:r>
    </w:p>
    <w:p w14:paraId="14512BF9" w14:textId="77777777" w:rsidR="00A663F0" w:rsidRPr="00A663F0" w:rsidRDefault="00A663F0" w:rsidP="00A663F0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RandomForest model</w:t>
      </w:r>
    </w:p>
    <w:p w14:paraId="0910B106" w14:textId="77777777" w:rsidR="00A663F0" w:rsidRPr="00A663F0" w:rsidRDefault="00A663F0" w:rsidP="00A663F0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Metrics and plots</w:t>
      </w:r>
    </w:p>
    <w:p w14:paraId="6C87F96F" w14:textId="0960EC2C" w:rsidR="00A663F0" w:rsidRPr="00A663F0" w:rsidRDefault="00A663F0" w:rsidP="00A663F0">
      <w:pPr>
        <w:spacing w:after="0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pict w14:anchorId="02E43DE2">
          <v:rect id="_x0000_i1116" style="width:0;height:1.5pt" o:hralign="center" o:hrstd="t" o:hr="t" fillcolor="#a0a0a0" stroked="f"/>
        </w:pict>
      </w:r>
    </w:p>
    <w:p w14:paraId="79E6ABB5" w14:textId="36C2DC3E" w:rsidR="00A663F0" w:rsidRPr="00A663F0" w:rsidRDefault="00A663F0" w:rsidP="00A663F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 xml:space="preserve"> Initial Request</w:t>
      </w:r>
    </w:p>
    <w:p w14:paraId="215642C8" w14:textId="77777777" w:rsidR="00A663F0" w:rsidRPr="00A663F0" w:rsidRDefault="00A663F0" w:rsidP="00A663F0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Now that I have installed all packages, guide me in detail, step by step, to do a data science project by using a model in Python with a simple dataset (with downloadable source).</w:t>
      </w:r>
    </w:p>
    <w:p w14:paraId="054CA83C" w14:textId="77777777" w:rsidR="00A663F0" w:rsidRPr="00A663F0" w:rsidRDefault="00A663F0" w:rsidP="00A663F0">
      <w:pPr>
        <w:spacing w:after="0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pict w14:anchorId="4F05C136">
          <v:rect id="_x0000_i1029" style="width:0;height:1.5pt" o:hralign="center" o:hrstd="t" o:hr="t" fillcolor="#a0a0a0" stroked="f"/>
        </w:pict>
      </w:r>
    </w:p>
    <w:p w14:paraId="09972CCB" w14:textId="7E016663" w:rsidR="00A663F0" w:rsidRPr="00A663F0" w:rsidRDefault="00A663F0" w:rsidP="00A663F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bidi="bn-BD"/>
          <w14:ligatures w14:val="none"/>
        </w:rPr>
        <w:t xml:space="preserve"> 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Downloading and using the Iris dataset</w:t>
      </w:r>
    </w:p>
    <w:p w14:paraId="079E0BDE" w14:textId="77777777" w:rsidR="00A663F0" w:rsidRPr="00A663F0" w:rsidRDefault="00A663F0" w:rsidP="00A663F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Installing pandas, scikit-learn, seaborn</w:t>
      </w:r>
    </w:p>
    <w:p w14:paraId="5539E5E4" w14:textId="77777777" w:rsidR="00A663F0" w:rsidRPr="00A663F0" w:rsidRDefault="00A663F0" w:rsidP="00A663F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A 9-step plan:</w:t>
      </w:r>
    </w:p>
    <w:p w14:paraId="2935360B" w14:textId="77777777" w:rsidR="00A663F0" w:rsidRPr="00A663F0" w:rsidRDefault="00A663F0" w:rsidP="00A663F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Load Data</w:t>
      </w:r>
    </w:p>
    <w:p w14:paraId="79671225" w14:textId="77777777" w:rsidR="00A663F0" w:rsidRPr="00A663F0" w:rsidRDefault="00A663F0" w:rsidP="00A663F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Inspect Data</w:t>
      </w:r>
    </w:p>
    <w:p w14:paraId="02300098" w14:textId="77777777" w:rsidR="00A663F0" w:rsidRPr="00A663F0" w:rsidRDefault="00A663F0" w:rsidP="00A663F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Clean Data</w:t>
      </w:r>
    </w:p>
    <w:p w14:paraId="0693711C" w14:textId="77777777" w:rsidR="00A663F0" w:rsidRPr="00A663F0" w:rsidRDefault="00A663F0" w:rsidP="00A663F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Exploratory Data Analysis</w:t>
      </w:r>
    </w:p>
    <w:p w14:paraId="6166E0E4" w14:textId="77777777" w:rsidR="00A663F0" w:rsidRPr="00A663F0" w:rsidRDefault="00A663F0" w:rsidP="00A663F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Data Preparation</w:t>
      </w:r>
    </w:p>
    <w:p w14:paraId="42CE719F" w14:textId="77777777" w:rsidR="00A663F0" w:rsidRPr="00A663F0" w:rsidRDefault="00A663F0" w:rsidP="00A663F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Train a Model</w:t>
      </w:r>
    </w:p>
    <w:p w14:paraId="04E9B369" w14:textId="77777777" w:rsidR="00A663F0" w:rsidRPr="00A663F0" w:rsidRDefault="00A663F0" w:rsidP="00A663F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Evaluate the Model</w:t>
      </w:r>
    </w:p>
    <w:p w14:paraId="14948409" w14:textId="77777777" w:rsidR="00A663F0" w:rsidRPr="00A663F0" w:rsidRDefault="00A663F0" w:rsidP="00A663F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Feature Importance (optional)</w:t>
      </w:r>
    </w:p>
    <w:p w14:paraId="209A0C49" w14:textId="77777777" w:rsidR="00A663F0" w:rsidRPr="00A663F0" w:rsidRDefault="00A663F0" w:rsidP="00A663F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Save/Load the Model</w:t>
      </w:r>
    </w:p>
    <w:p w14:paraId="50D61D24" w14:textId="77777777" w:rsidR="00A663F0" w:rsidRPr="00A663F0" w:rsidRDefault="00A663F0" w:rsidP="00A663F0">
      <w:pPr>
        <w:spacing w:after="0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pict w14:anchorId="2AD21760">
          <v:rect id="_x0000_i1030" style="width:0;height:1.5pt" o:hralign="center" o:hrstd="t" o:hr="t" fillcolor="#a0a0a0" stroked="f"/>
        </w:pict>
      </w:r>
    </w:p>
    <w:p w14:paraId="4128D900" w14:textId="77777777" w:rsidR="00A663F0" w:rsidRPr="00A663F0" w:rsidRDefault="00A663F0" w:rsidP="00A663F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 xml:space="preserve"> Your question</w:t>
      </w:r>
    </w:p>
    <w:p w14:paraId="5719B68E" w14:textId="77777777" w:rsidR="00A663F0" w:rsidRPr="00A663F0" w:rsidRDefault="00A663F0" w:rsidP="00A663F0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lastRenderedPageBreak/>
        <w:t>i am using mac m1 vc code, After saving main file and iris.csv in a directory i choose 'Run python file in dedicated terminal' option ans this shows...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br/>
        <w:t>... FileNotFoundError: [Errno 2] No such file or directory: 'iris.csv'</w:t>
      </w:r>
    </w:p>
    <w:p w14:paraId="107D5276" w14:textId="77777777" w:rsidR="00A663F0" w:rsidRPr="00A663F0" w:rsidRDefault="00A663F0" w:rsidP="00A663F0">
      <w:pPr>
        <w:spacing w:after="0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pict w14:anchorId="58D780C9">
          <v:rect id="_x0000_i1031" style="width:0;height:1.5pt" o:hralign="center" o:hrstd="t" o:hr="t" fillcolor="#a0a0a0" stroked="f"/>
        </w:pict>
      </w:r>
    </w:p>
    <w:p w14:paraId="32D1296C" w14:textId="77777777" w:rsidR="00A663F0" w:rsidRPr="00A663F0" w:rsidRDefault="00A663F0" w:rsidP="00A663F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bidi="bn-BD"/>
          <w14:ligatures w14:val="none"/>
        </w:rPr>
        <w:t xml:space="preserve"> My Answer</w:t>
      </w:r>
    </w:p>
    <w:p w14:paraId="1D2EE2B0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kern w:val="0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Explanation:</w:t>
      </w:r>
    </w:p>
    <w:p w14:paraId="2ABB343C" w14:textId="77777777" w:rsidR="00A663F0" w:rsidRPr="00A663F0" w:rsidRDefault="00A663F0" w:rsidP="00A663F0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Your working directory was different.</w:t>
      </w:r>
    </w:p>
    <w:p w14:paraId="6ACFA169" w14:textId="77777777" w:rsidR="00A663F0" w:rsidRPr="00A663F0" w:rsidRDefault="00A663F0" w:rsidP="00A663F0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VSCode’s “Run Python File in Dedicated Terminal” doesn’t respect Code Runner’s </w:t>
      </w: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cwd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setting.</w:t>
      </w:r>
    </w:p>
    <w:p w14:paraId="3A701B27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kern w:val="0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Solution:</w:t>
      </w:r>
    </w:p>
    <w:p w14:paraId="79CE711E" w14:textId="77777777" w:rsidR="00A663F0" w:rsidRPr="00A663F0" w:rsidRDefault="00A663F0" w:rsidP="00A663F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Enable </w:t>
      </w:r>
      <w:r w:rsidRPr="00A663F0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Python › Terminal: Execute In File Dir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in VSCode settings.</w:t>
      </w:r>
    </w:p>
    <w:p w14:paraId="7FD696D0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kern w:val="0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Example code to always read local files safely:</w:t>
      </w:r>
    </w:p>
    <w:p w14:paraId="6664A0C5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import os</w:t>
      </w:r>
    </w:p>
    <w:p w14:paraId="3D78A578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import pandas as pd</w:t>
      </w:r>
    </w:p>
    <w:p w14:paraId="5870C8C1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</w:p>
    <w:p w14:paraId="79D27DFC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csv_path = os.path.join(os.path.dirname(os.path.abspath(__file__)), 'iris.csv')</w:t>
      </w:r>
    </w:p>
    <w:p w14:paraId="1B381FA4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df = pd.read_csv(csv_path)</w:t>
      </w:r>
    </w:p>
    <w:p w14:paraId="53228A0E" w14:textId="77777777" w:rsidR="00A663F0" w:rsidRPr="00A663F0" w:rsidRDefault="00A663F0" w:rsidP="00A663F0">
      <w:pPr>
        <w:spacing w:after="0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pict w14:anchorId="5E7480B9">
          <v:rect id="_x0000_i1032" style="width:0;height:1.5pt" o:hralign="center" o:hrstd="t" o:hr="t" fillcolor="#a0a0a0" stroked="f"/>
        </w:pict>
      </w:r>
    </w:p>
    <w:p w14:paraId="6F170CC1" w14:textId="77777777" w:rsidR="00A663F0" w:rsidRPr="00A663F0" w:rsidRDefault="00A663F0" w:rsidP="00A663F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 xml:space="preserve"> Your question</w:t>
      </w:r>
    </w:p>
    <w:p w14:paraId="625147DD" w14:textId="77777777" w:rsidR="00A663F0" w:rsidRPr="00A663F0" w:rsidRDefault="00A663F0" w:rsidP="00A663F0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after changing to read from url its working but i also need to learn how to do it from local file as i saved the csv file properly</w:t>
      </w:r>
    </w:p>
    <w:p w14:paraId="633EDDF2" w14:textId="77777777" w:rsidR="00A663F0" w:rsidRPr="00A663F0" w:rsidRDefault="00A663F0" w:rsidP="00A663F0">
      <w:pPr>
        <w:spacing w:after="0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pict w14:anchorId="367B3404">
          <v:rect id="_x0000_i1033" style="width:0;height:1.5pt" o:hralign="center" o:hrstd="t" o:hr="t" fillcolor="#a0a0a0" stroked="f"/>
        </w:pict>
      </w:r>
    </w:p>
    <w:p w14:paraId="7DD585FF" w14:textId="77777777" w:rsidR="00A663F0" w:rsidRPr="00A663F0" w:rsidRDefault="00A663F0" w:rsidP="00A663F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bidi="bn-BD"/>
          <w14:ligatures w14:val="none"/>
        </w:rPr>
        <w:t xml:space="preserve"> My Answer</w:t>
      </w:r>
    </w:p>
    <w:p w14:paraId="038275DC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kern w:val="0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Solution:</w:t>
      </w:r>
    </w:p>
    <w:p w14:paraId="3EF033E4" w14:textId="77777777" w:rsidR="00A663F0" w:rsidRPr="00A663F0" w:rsidRDefault="00A663F0" w:rsidP="00A663F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Use </w:t>
      </w: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os.path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to get script folder:</w:t>
      </w:r>
    </w:p>
    <w:p w14:paraId="200389CC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import os</w:t>
      </w:r>
    </w:p>
    <w:p w14:paraId="42CA1407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csv_path = os.path.join(os.path.dirname(os.path.abspath(__file__)), 'iris.csv')</w:t>
      </w:r>
    </w:p>
    <w:p w14:paraId="5D6F1DDE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df = pd.read_csv(csv_path)</w:t>
      </w:r>
    </w:p>
    <w:p w14:paraId="0AD9B8E0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kern w:val="0"/>
          <w:lang w:bidi="bn-BD"/>
          <w14:ligatures w14:val="none"/>
        </w:rPr>
        <w:lastRenderedPageBreak/>
        <w:t>✅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Benefit:</w:t>
      </w:r>
    </w:p>
    <w:p w14:paraId="5D961A14" w14:textId="77777777" w:rsidR="00A663F0" w:rsidRPr="00A663F0" w:rsidRDefault="00A663F0" w:rsidP="00A663F0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Always works </w:t>
      </w:r>
      <w:r w:rsidRPr="00A663F0">
        <w:rPr>
          <w:rFonts w:ascii="Times New Roman" w:eastAsia="Times New Roman" w:hAnsi="Times New Roman" w:cs="Times New Roman"/>
          <w:i/>
          <w:iCs/>
          <w:kern w:val="0"/>
          <w:lang w:bidi="bn-BD"/>
          <w14:ligatures w14:val="none"/>
        </w:rPr>
        <w:t>regardless of VSCode terminal folder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.</w:t>
      </w:r>
    </w:p>
    <w:p w14:paraId="62734DA7" w14:textId="77777777" w:rsidR="00A663F0" w:rsidRPr="00A663F0" w:rsidRDefault="00A663F0" w:rsidP="00A663F0">
      <w:pPr>
        <w:spacing w:after="0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pict w14:anchorId="2F874C21">
          <v:rect id="_x0000_i1034" style="width:0;height:1.5pt" o:hralign="center" o:hrstd="t" o:hr="t" fillcolor="#a0a0a0" stroked="f"/>
        </w:pict>
      </w:r>
    </w:p>
    <w:p w14:paraId="7C76D814" w14:textId="77777777" w:rsidR="00A663F0" w:rsidRPr="00A663F0" w:rsidRDefault="00A663F0" w:rsidP="00A663F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 xml:space="preserve"> Your question</w:t>
      </w:r>
    </w:p>
    <w:p w14:paraId="764C845A" w14:textId="77777777" w:rsidR="00A663F0" w:rsidRPr="00A663F0" w:rsidRDefault="00A663F0" w:rsidP="00A663F0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I save everything in ...my_data_project/main.py, but the os.getcwd() shows ...Documents/Python Code after choosing 'Run Python code in dedicated terminal' option</w:t>
      </w:r>
    </w:p>
    <w:p w14:paraId="707E7218" w14:textId="77777777" w:rsidR="00A663F0" w:rsidRPr="00A663F0" w:rsidRDefault="00A663F0" w:rsidP="00A663F0">
      <w:pPr>
        <w:spacing w:after="0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pict w14:anchorId="74805D2F">
          <v:rect id="_x0000_i1035" style="width:0;height:1.5pt" o:hralign="center" o:hrstd="t" o:hr="t" fillcolor="#a0a0a0" stroked="f"/>
        </w:pict>
      </w:r>
    </w:p>
    <w:p w14:paraId="3DEBF73C" w14:textId="77777777" w:rsidR="00A663F0" w:rsidRPr="00A663F0" w:rsidRDefault="00A663F0" w:rsidP="00A663F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bidi="bn-BD"/>
          <w14:ligatures w14:val="none"/>
        </w:rPr>
        <w:t xml:space="preserve"> My Answer</w:t>
      </w:r>
    </w:p>
    <w:p w14:paraId="20787DA9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kern w:val="0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Explanation:</w:t>
      </w:r>
    </w:p>
    <w:p w14:paraId="49796D19" w14:textId="77777777" w:rsidR="00A663F0" w:rsidRPr="00A663F0" w:rsidRDefault="00A663F0" w:rsidP="00A663F0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“Run Python File in Dedicated Terminal” uses the </w:t>
      </w:r>
      <w:r w:rsidRPr="00A663F0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last used terminal’s folder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by default.</w:t>
      </w:r>
    </w:p>
    <w:p w14:paraId="525B3478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kern w:val="0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Solution:</w:t>
      </w:r>
    </w:p>
    <w:p w14:paraId="0FF8B803" w14:textId="77777777" w:rsidR="00A663F0" w:rsidRPr="00A663F0" w:rsidRDefault="00A663F0" w:rsidP="00A663F0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In VSCode settings:</w:t>
      </w:r>
    </w:p>
    <w:p w14:paraId="53B80B74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Python › Terminal: Execute In File Dir</w:t>
      </w:r>
    </w:p>
    <w:p w14:paraId="569C3C1A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kern w:val="0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Make sure it's enabled.</w:t>
      </w:r>
    </w:p>
    <w:p w14:paraId="42BA9EEA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kern w:val="0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Result:</w:t>
      </w:r>
    </w:p>
    <w:p w14:paraId="0C6F5F50" w14:textId="77777777" w:rsidR="00A663F0" w:rsidRPr="00A663F0" w:rsidRDefault="00A663F0" w:rsidP="00A663F0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VSCode will change to your script’s folder before running.</w:t>
      </w:r>
    </w:p>
    <w:p w14:paraId="27A82D8C" w14:textId="77777777" w:rsidR="00A663F0" w:rsidRPr="00A663F0" w:rsidRDefault="00A663F0" w:rsidP="00A663F0">
      <w:pPr>
        <w:spacing w:after="0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pict w14:anchorId="7B83D40C">
          <v:rect id="_x0000_i1036" style="width:0;height:1.5pt" o:hralign="center" o:hrstd="t" o:hr="t" fillcolor="#a0a0a0" stroked="f"/>
        </w:pict>
      </w:r>
    </w:p>
    <w:p w14:paraId="735ECB65" w14:textId="77777777" w:rsidR="00A663F0" w:rsidRPr="00A663F0" w:rsidRDefault="00A663F0" w:rsidP="00A663F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 xml:space="preserve"> Your question</w:t>
      </w:r>
    </w:p>
    <w:p w14:paraId="16ADD10A" w14:textId="77777777" w:rsidR="00A663F0" w:rsidRPr="00A663F0" w:rsidRDefault="00A663F0" w:rsidP="00A663F0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this error shows 'ValueError: could not convert string to float: 'setosa'' after running 4(EDA)</w:t>
      </w:r>
    </w:p>
    <w:p w14:paraId="25392881" w14:textId="77777777" w:rsidR="00A663F0" w:rsidRPr="00A663F0" w:rsidRDefault="00A663F0" w:rsidP="00A663F0">
      <w:pPr>
        <w:spacing w:after="0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pict w14:anchorId="7E3AC83F">
          <v:rect id="_x0000_i1039" style="width:0;height:1.5pt" o:hralign="center" o:hrstd="t" o:hr="t" fillcolor="#a0a0a0" stroked="f"/>
        </w:pict>
      </w:r>
    </w:p>
    <w:p w14:paraId="1CD3955D" w14:textId="77777777" w:rsidR="00A663F0" w:rsidRPr="00A663F0" w:rsidRDefault="00A663F0" w:rsidP="00A663F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bidi="bn-BD"/>
          <w14:ligatures w14:val="none"/>
        </w:rPr>
        <w:t xml:space="preserve"> My Answer</w:t>
      </w:r>
    </w:p>
    <w:p w14:paraId="7C15C29C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kern w:val="0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Explanation:</w:t>
      </w:r>
    </w:p>
    <w:p w14:paraId="69D7D2DB" w14:textId="77777777" w:rsidR="00A663F0" w:rsidRPr="00A663F0" w:rsidRDefault="00A663F0" w:rsidP="00A663F0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lastRenderedPageBreak/>
        <w:t>df.corr()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fails if dataframe has text.</w:t>
      </w:r>
    </w:p>
    <w:p w14:paraId="17C102E3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kern w:val="0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Solution:</w:t>
      </w:r>
    </w:p>
    <w:p w14:paraId="62988472" w14:textId="77777777" w:rsidR="00A663F0" w:rsidRPr="00A663F0" w:rsidRDefault="00A663F0" w:rsidP="00A663F0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Drop </w:t>
      </w: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species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column:</w:t>
      </w:r>
    </w:p>
    <w:p w14:paraId="101DFC48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sns.heatmap(df.drop('species', axis=1).corr(), annot=True)</w:t>
      </w:r>
    </w:p>
    <w:p w14:paraId="69641B17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kern w:val="0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Optional encoding:</w:t>
      </w:r>
    </w:p>
    <w:p w14:paraId="40701F64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df_encoded = df.copy()</w:t>
      </w:r>
    </w:p>
    <w:p w14:paraId="28711798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df_encoded['species'] = df_encoded['species'].astype('category').cat.codes</w:t>
      </w:r>
    </w:p>
    <w:p w14:paraId="15A2FB03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sns.heatmap(df_encoded.corr(), annot=True)</w:t>
      </w:r>
    </w:p>
    <w:p w14:paraId="28845EEF" w14:textId="77777777" w:rsidR="00A663F0" w:rsidRPr="00A663F0" w:rsidRDefault="00A663F0" w:rsidP="00A663F0">
      <w:pPr>
        <w:spacing w:after="0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pict w14:anchorId="30211173">
          <v:rect id="_x0000_i1040" style="width:0;height:1.5pt" o:hralign="center" o:hrstd="t" o:hr="t" fillcolor="#a0a0a0" stroked="f"/>
        </w:pict>
      </w:r>
    </w:p>
    <w:p w14:paraId="1528E336" w14:textId="77777777" w:rsidR="00A663F0" w:rsidRPr="00A663F0" w:rsidRDefault="00A663F0" w:rsidP="00A663F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 xml:space="preserve"> Your question</w:t>
      </w:r>
    </w:p>
    <w:p w14:paraId="5CA14790" w14:textId="77777777" w:rsidR="00A663F0" w:rsidRPr="00A663F0" w:rsidRDefault="00A663F0" w:rsidP="00A663F0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why your result and my results are not same?</w:t>
      </w:r>
    </w:p>
    <w:p w14:paraId="32433AF3" w14:textId="77777777" w:rsidR="00A663F0" w:rsidRPr="00A663F0" w:rsidRDefault="00A663F0" w:rsidP="00A663F0">
      <w:pPr>
        <w:spacing w:after="0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pict w14:anchorId="02402643">
          <v:rect id="_x0000_i1043" style="width:0;height:1.5pt" o:hralign="center" o:hrstd="t" o:hr="t" fillcolor="#a0a0a0" stroked="f"/>
        </w:pict>
      </w:r>
    </w:p>
    <w:p w14:paraId="58395BBC" w14:textId="77777777" w:rsidR="00A663F0" w:rsidRPr="00A663F0" w:rsidRDefault="00A663F0" w:rsidP="00A663F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bidi="bn-BD"/>
          <w14:ligatures w14:val="none"/>
        </w:rPr>
        <w:t xml:space="preserve"> My Answer</w:t>
      </w:r>
    </w:p>
    <w:p w14:paraId="2B8124DF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kern w:val="0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Reasons:</w:t>
      </w:r>
    </w:p>
    <w:p w14:paraId="1470563B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1️</w:t>
      </w:r>
      <w:r w:rsidRPr="00A663F0">
        <w:rPr>
          <w:rFonts w:ascii="Segoe UI Symbol" w:eastAsia="Times New Roman" w:hAnsi="Segoe UI Symbol" w:cs="Segoe UI Symbol"/>
          <w:kern w:val="0"/>
          <w:lang w:bidi="bn-BD"/>
          <w14:ligatures w14:val="none"/>
        </w:rPr>
        <w:t>⃣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Data split randomness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br/>
        <w:t>2</w:t>
      </w:r>
      <w:r w:rsidRPr="00A663F0">
        <w:rPr>
          <w:rFonts w:ascii="Segoe UI Emoji" w:eastAsia="Times New Roman" w:hAnsi="Segoe UI Emoji" w:cs="Segoe UI Emoji"/>
          <w:kern w:val="0"/>
          <w:lang w:bidi="bn-BD"/>
          <w14:ligatures w14:val="none"/>
        </w:rPr>
        <w:t>️⃣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Model randomness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br/>
        <w:t>3</w:t>
      </w:r>
      <w:r w:rsidRPr="00A663F0">
        <w:rPr>
          <w:rFonts w:ascii="Segoe UI Emoji" w:eastAsia="Times New Roman" w:hAnsi="Segoe UI Emoji" w:cs="Segoe UI Emoji"/>
          <w:kern w:val="0"/>
          <w:lang w:bidi="bn-BD"/>
          <w14:ligatures w14:val="none"/>
        </w:rPr>
        <w:t>️⃣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Different scikit-learn versions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br/>
        <w:t>4</w:t>
      </w:r>
      <w:r w:rsidRPr="00A663F0">
        <w:rPr>
          <w:rFonts w:ascii="Segoe UI Emoji" w:eastAsia="Times New Roman" w:hAnsi="Segoe UI Emoji" w:cs="Segoe UI Emoji"/>
          <w:kern w:val="0"/>
          <w:lang w:bidi="bn-BD"/>
          <w14:ligatures w14:val="none"/>
        </w:rPr>
        <w:t>️⃣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Small sample size</w:t>
      </w:r>
    </w:p>
    <w:p w14:paraId="34A8D965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kern w:val="0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Fix:</w:t>
      </w:r>
    </w:p>
    <w:p w14:paraId="4CA8C7DD" w14:textId="77777777" w:rsidR="00A663F0" w:rsidRPr="00A663F0" w:rsidRDefault="00A663F0" w:rsidP="00A663F0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Always set </w:t>
      </w: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random_state=42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in train_test_split and classifier.</w:t>
      </w:r>
    </w:p>
    <w:p w14:paraId="020850C4" w14:textId="77777777" w:rsidR="00A663F0" w:rsidRPr="00A663F0" w:rsidRDefault="00A663F0" w:rsidP="00A663F0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Use same library versions.</w:t>
      </w:r>
    </w:p>
    <w:p w14:paraId="140F1CC3" w14:textId="77777777" w:rsidR="00A663F0" w:rsidRPr="00A663F0" w:rsidRDefault="00A663F0" w:rsidP="00A663F0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Set numpy seed.</w:t>
      </w:r>
    </w:p>
    <w:p w14:paraId="22CF291B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kern w:val="0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Example:</w:t>
      </w:r>
    </w:p>
    <w:p w14:paraId="0068A723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import numpy as np</w:t>
      </w:r>
    </w:p>
    <w:p w14:paraId="49E09147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np.random.seed(42)</w:t>
      </w:r>
    </w:p>
    <w:p w14:paraId="47322709" w14:textId="77777777" w:rsidR="00A663F0" w:rsidRPr="00A663F0" w:rsidRDefault="00A663F0" w:rsidP="00A663F0">
      <w:pPr>
        <w:spacing w:after="0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pict w14:anchorId="72088C0A">
          <v:rect id="_x0000_i1044" style="width:0;height:1.5pt" o:hralign="center" o:hrstd="t" o:hr="t" fillcolor="#a0a0a0" stroked="f"/>
        </w:pict>
      </w:r>
    </w:p>
    <w:p w14:paraId="6A106F1D" w14:textId="77777777" w:rsidR="00A663F0" w:rsidRPr="00A663F0" w:rsidRDefault="00A663F0" w:rsidP="00A663F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 xml:space="preserve"> Your question</w:t>
      </w:r>
    </w:p>
    <w:p w14:paraId="1383AC7D" w14:textId="77777777" w:rsidR="00A663F0" w:rsidRPr="00A663F0" w:rsidRDefault="00A663F0" w:rsidP="00A663F0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lastRenderedPageBreak/>
        <w:t>explain 8️</w:t>
      </w:r>
      <w:r w:rsidRPr="00A663F0">
        <w:rPr>
          <w:rFonts w:ascii="Segoe UI Symbol" w:eastAsia="Times New Roman" w:hAnsi="Segoe UI Symbol" w:cs="Segoe UI Symbol"/>
          <w:kern w:val="0"/>
          <w:lang w:bidi="bn-BD"/>
          <w14:ligatures w14:val="none"/>
        </w:rPr>
        <w:t>⃣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Feature Importance (Optional) and step 9</w:t>
      </w:r>
    </w:p>
    <w:p w14:paraId="3D7D020A" w14:textId="77777777" w:rsidR="00A663F0" w:rsidRPr="00A663F0" w:rsidRDefault="00A663F0" w:rsidP="00A663F0">
      <w:pPr>
        <w:spacing w:after="0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pict w14:anchorId="4CF14236">
          <v:rect id="_x0000_i1045" style="width:0;height:1.5pt" o:hralign="center" o:hrstd="t" o:hr="t" fillcolor="#a0a0a0" stroked="f"/>
        </w:pict>
      </w:r>
    </w:p>
    <w:p w14:paraId="7FC4102C" w14:textId="77777777" w:rsidR="00A663F0" w:rsidRPr="00A663F0" w:rsidRDefault="00A663F0" w:rsidP="00A663F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bidi="bn-BD"/>
          <w14:ligatures w14:val="none"/>
        </w:rPr>
        <w:t xml:space="preserve"> My Answer</w:t>
      </w:r>
    </w:p>
    <w:p w14:paraId="1FAD6052" w14:textId="77777777" w:rsidR="00A663F0" w:rsidRPr="00A663F0" w:rsidRDefault="00A663F0" w:rsidP="00A663F0">
      <w:pPr>
        <w:spacing w:after="0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pict w14:anchorId="5E85F5A5">
          <v:rect id="_x0000_i1046" style="width:0;height:1.5pt" o:hralign="center" o:hrstd="t" o:hr="t" fillcolor="#a0a0a0" stroked="f"/>
        </w:pict>
      </w:r>
    </w:p>
    <w:p w14:paraId="5954F8D6" w14:textId="77777777" w:rsidR="00A663F0" w:rsidRPr="00A663F0" w:rsidRDefault="00A663F0" w:rsidP="00A663F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:lang w:bidi="bn-BD"/>
          <w14:ligatures w14:val="none"/>
        </w:rPr>
        <w:t>⭐</w:t>
      </w:r>
      <w:r w:rsidRPr="00A663F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bidi="bn-BD"/>
          <w14:ligatures w14:val="none"/>
        </w:rPr>
        <w:t xml:space="preserve"> 8</w:t>
      </w:r>
      <w:r w:rsidRPr="00A663F0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:lang w:bidi="bn-BD"/>
          <w14:ligatures w14:val="none"/>
        </w:rPr>
        <w:t>️⃣</w:t>
      </w:r>
      <w:r w:rsidRPr="00A663F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bidi="bn-BD"/>
          <w14:ligatures w14:val="none"/>
        </w:rPr>
        <w:t xml:space="preserve"> Feature Importance</w:t>
      </w:r>
    </w:p>
    <w:p w14:paraId="2BDB1BC9" w14:textId="77777777" w:rsidR="00A663F0" w:rsidRPr="00A663F0" w:rsidRDefault="00A663F0" w:rsidP="00A663F0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clf.feature_importances_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tells you what features matter most.</w:t>
      </w:r>
    </w:p>
    <w:p w14:paraId="0FC5B308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kern w:val="0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Code:</w:t>
      </w:r>
    </w:p>
    <w:p w14:paraId="2E71F88C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importances = clf.feature_importances_</w:t>
      </w:r>
    </w:p>
    <w:p w14:paraId="6558E700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feature_names = X.columns</w:t>
      </w:r>
    </w:p>
    <w:p w14:paraId="1EA2EA88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</w:p>
    <w:p w14:paraId="6B0C1CB9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importance_df = pd.DataFrame({</w:t>
      </w:r>
    </w:p>
    <w:p w14:paraId="4AB6E3B0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 xml:space="preserve">    'Feature': feature_names,</w:t>
      </w:r>
    </w:p>
    <w:p w14:paraId="6549A1CA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 xml:space="preserve">    'Importance': importances</w:t>
      </w:r>
    </w:p>
    <w:p w14:paraId="54D0ADD4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}).sort_values(by='Importance', ascending=False)</w:t>
      </w:r>
    </w:p>
    <w:p w14:paraId="64A989FC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</w:p>
    <w:p w14:paraId="571F7EEF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sns.barplot(x='Importance', y='Feature', data=importance_df)</w:t>
      </w:r>
    </w:p>
    <w:p w14:paraId="6E55705C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plt.show()</w:t>
      </w:r>
    </w:p>
    <w:p w14:paraId="5EC47BF2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kern w:val="0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Benefit:</w:t>
      </w:r>
    </w:p>
    <w:p w14:paraId="32D3DCF0" w14:textId="77777777" w:rsidR="00A663F0" w:rsidRPr="00A663F0" w:rsidRDefault="00A663F0" w:rsidP="00A663F0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Explains model decisions.</w:t>
      </w:r>
    </w:p>
    <w:p w14:paraId="04CFBDDB" w14:textId="77777777" w:rsidR="00A663F0" w:rsidRPr="00A663F0" w:rsidRDefault="00A663F0" w:rsidP="00A663F0">
      <w:pPr>
        <w:spacing w:after="0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pict w14:anchorId="542DA796">
          <v:rect id="_x0000_i1047" style="width:0;height:1.5pt" o:hralign="center" o:hrstd="t" o:hr="t" fillcolor="#a0a0a0" stroked="f"/>
        </w:pict>
      </w:r>
    </w:p>
    <w:p w14:paraId="30B325CB" w14:textId="77777777" w:rsidR="00A663F0" w:rsidRPr="00A663F0" w:rsidRDefault="00A663F0" w:rsidP="00A663F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:lang w:bidi="bn-BD"/>
          <w14:ligatures w14:val="none"/>
        </w:rPr>
        <w:t>⭐</w:t>
      </w:r>
      <w:r w:rsidRPr="00A663F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bidi="bn-BD"/>
          <w14:ligatures w14:val="none"/>
        </w:rPr>
        <w:t xml:space="preserve"> 9</w:t>
      </w:r>
      <w:r w:rsidRPr="00A663F0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:lang w:bidi="bn-BD"/>
          <w14:ligatures w14:val="none"/>
        </w:rPr>
        <w:t>️⃣</w:t>
      </w:r>
      <w:r w:rsidRPr="00A663F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bidi="bn-BD"/>
          <w14:ligatures w14:val="none"/>
        </w:rPr>
        <w:t xml:space="preserve"> Save and Load Model</w:t>
      </w:r>
    </w:p>
    <w:p w14:paraId="63BDAF2A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kern w:val="0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Save:</w:t>
      </w:r>
    </w:p>
    <w:p w14:paraId="7EF5D6F7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import joblib</w:t>
      </w:r>
    </w:p>
    <w:p w14:paraId="3844B379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joblib.dump(clf, 'iris_rf_model.joblib')</w:t>
      </w:r>
    </w:p>
    <w:p w14:paraId="3EA5F89B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kern w:val="0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Load:</w:t>
      </w:r>
    </w:p>
    <w:p w14:paraId="003F2F60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loaded_model = joblib.load('iris_rf_model.joblib')</w:t>
      </w:r>
    </w:p>
    <w:p w14:paraId="130919EB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kern w:val="0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Predict:</w:t>
      </w:r>
    </w:p>
    <w:p w14:paraId="5F340E02" w14:textId="77777777" w:rsidR="00A663F0" w:rsidRPr="00A663F0" w:rsidRDefault="00A663F0" w:rsidP="00A663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</w:pPr>
      <w:r w:rsidRPr="00A663F0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loaded_preds = loaded_model.predict(X_test)</w:t>
      </w:r>
    </w:p>
    <w:p w14:paraId="6B0A4F6D" w14:textId="77777777" w:rsidR="00A663F0" w:rsidRPr="00A663F0" w:rsidRDefault="00A663F0" w:rsidP="00A663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Segoe UI Emoji" w:eastAsia="Times New Roman" w:hAnsi="Segoe UI Emoji" w:cs="Segoe UI Emoji"/>
          <w:kern w:val="0"/>
          <w:lang w:bidi="bn-BD"/>
          <w14:ligatures w14:val="none"/>
        </w:rPr>
        <w:t>✅</w:t>
      </w: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Use case:</w:t>
      </w:r>
    </w:p>
    <w:p w14:paraId="0595FFD0" w14:textId="77777777" w:rsidR="00A663F0" w:rsidRPr="00A663F0" w:rsidRDefault="00A663F0" w:rsidP="00A663F0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lastRenderedPageBreak/>
        <w:t>Deploy without retraining.</w:t>
      </w:r>
    </w:p>
    <w:p w14:paraId="668381BD" w14:textId="77777777" w:rsidR="00A663F0" w:rsidRPr="00A663F0" w:rsidRDefault="00A663F0" w:rsidP="00A663F0">
      <w:pPr>
        <w:spacing w:after="0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663F0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pict w14:anchorId="76830DDD">
          <v:rect id="_x0000_i1048" style="width:0;height:1.5pt" o:hralign="center" o:hrstd="t" o:hr="t" fillcolor="#a0a0a0" stroked="f"/>
        </w:pict>
      </w:r>
    </w:p>
    <w:p w14:paraId="442ED50B" w14:textId="631A2B70" w:rsidR="00A663F0" w:rsidRPr="00A663F0" w:rsidRDefault="00A663F0" w:rsidP="00A663F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</w:p>
    <w:p w14:paraId="116FE342" w14:textId="77777777" w:rsidR="00D754C8" w:rsidRDefault="00D754C8"/>
    <w:sectPr w:rsidR="00D754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66033"/>
    <w:multiLevelType w:val="multilevel"/>
    <w:tmpl w:val="7CE254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A44E9B"/>
    <w:multiLevelType w:val="multilevel"/>
    <w:tmpl w:val="A8DA4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B46CD8"/>
    <w:multiLevelType w:val="multilevel"/>
    <w:tmpl w:val="B98CA4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1B033D"/>
    <w:multiLevelType w:val="multilevel"/>
    <w:tmpl w:val="C4BA96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A711071"/>
    <w:multiLevelType w:val="multilevel"/>
    <w:tmpl w:val="04FED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4AD27D4"/>
    <w:multiLevelType w:val="multilevel"/>
    <w:tmpl w:val="5DDC2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4B326D9"/>
    <w:multiLevelType w:val="multilevel"/>
    <w:tmpl w:val="050E28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90D7FDC"/>
    <w:multiLevelType w:val="multilevel"/>
    <w:tmpl w:val="EAA09F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A2758DC"/>
    <w:multiLevelType w:val="multilevel"/>
    <w:tmpl w:val="89B45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6AE5E98"/>
    <w:multiLevelType w:val="multilevel"/>
    <w:tmpl w:val="84647F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78D6B78"/>
    <w:multiLevelType w:val="multilevel"/>
    <w:tmpl w:val="5DA265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7FF5EDC"/>
    <w:multiLevelType w:val="multilevel"/>
    <w:tmpl w:val="EF60D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9430232"/>
    <w:multiLevelType w:val="multilevel"/>
    <w:tmpl w:val="DBD8AB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AD05F98"/>
    <w:multiLevelType w:val="multilevel"/>
    <w:tmpl w:val="1624D4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AF56D99"/>
    <w:multiLevelType w:val="multilevel"/>
    <w:tmpl w:val="CFB4AA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5933B4C"/>
    <w:multiLevelType w:val="multilevel"/>
    <w:tmpl w:val="37D69F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2286CA3"/>
    <w:multiLevelType w:val="multilevel"/>
    <w:tmpl w:val="ED881F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6D83501"/>
    <w:multiLevelType w:val="multilevel"/>
    <w:tmpl w:val="545846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4A0727E"/>
    <w:multiLevelType w:val="multilevel"/>
    <w:tmpl w:val="139ED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8146DFB"/>
    <w:multiLevelType w:val="multilevel"/>
    <w:tmpl w:val="2416BA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82749710">
    <w:abstractNumId w:val="3"/>
  </w:num>
  <w:num w:numId="2" w16cid:durableId="364067648">
    <w:abstractNumId w:val="19"/>
  </w:num>
  <w:num w:numId="3" w16cid:durableId="2140880715">
    <w:abstractNumId w:val="15"/>
  </w:num>
  <w:num w:numId="4" w16cid:durableId="686441242">
    <w:abstractNumId w:val="4"/>
  </w:num>
  <w:num w:numId="5" w16cid:durableId="1640107586">
    <w:abstractNumId w:val="18"/>
  </w:num>
  <w:num w:numId="6" w16cid:durableId="1192958510">
    <w:abstractNumId w:val="16"/>
  </w:num>
  <w:num w:numId="7" w16cid:durableId="1918245131">
    <w:abstractNumId w:val="0"/>
  </w:num>
  <w:num w:numId="8" w16cid:durableId="27026196">
    <w:abstractNumId w:val="17"/>
  </w:num>
  <w:num w:numId="9" w16cid:durableId="1788426935">
    <w:abstractNumId w:val="5"/>
  </w:num>
  <w:num w:numId="10" w16cid:durableId="1961451328">
    <w:abstractNumId w:val="10"/>
  </w:num>
  <w:num w:numId="11" w16cid:durableId="1433477480">
    <w:abstractNumId w:val="1"/>
  </w:num>
  <w:num w:numId="12" w16cid:durableId="343553566">
    <w:abstractNumId w:val="6"/>
  </w:num>
  <w:num w:numId="13" w16cid:durableId="142044238">
    <w:abstractNumId w:val="14"/>
  </w:num>
  <w:num w:numId="14" w16cid:durableId="1051074051">
    <w:abstractNumId w:val="11"/>
  </w:num>
  <w:num w:numId="15" w16cid:durableId="1161120948">
    <w:abstractNumId w:val="9"/>
  </w:num>
  <w:num w:numId="16" w16cid:durableId="1499425640">
    <w:abstractNumId w:val="8"/>
  </w:num>
  <w:num w:numId="17" w16cid:durableId="1506281519">
    <w:abstractNumId w:val="13"/>
  </w:num>
  <w:num w:numId="18" w16cid:durableId="43792275">
    <w:abstractNumId w:val="2"/>
  </w:num>
  <w:num w:numId="19" w16cid:durableId="417943992">
    <w:abstractNumId w:val="7"/>
  </w:num>
  <w:num w:numId="20" w16cid:durableId="13672923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U1s7Q0NjIwMzU2NDNR0lEKTi0uzszPAykwrAUA3/92tywAAAA="/>
  </w:docVars>
  <w:rsids>
    <w:rsidRoot w:val="00A663F0"/>
    <w:rsid w:val="00027B06"/>
    <w:rsid w:val="001F355B"/>
    <w:rsid w:val="007765C4"/>
    <w:rsid w:val="00A663F0"/>
    <w:rsid w:val="00D502E2"/>
    <w:rsid w:val="00D754C8"/>
    <w:rsid w:val="00E43634"/>
    <w:rsid w:val="00EC3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90453"/>
  <w15:chartTrackingRefBased/>
  <w15:docId w15:val="{EB7F317A-E73C-46B9-A8AE-931FE21EC4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663F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63F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663F0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663F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663F0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663F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663F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663F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663F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663F0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663F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663F0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663F0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663F0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663F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663F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663F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663F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663F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663F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663F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663F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663F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663F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663F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663F0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63F0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63F0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663F0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A663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bidi="bn-BD"/>
      <w14:ligatures w14:val="none"/>
    </w:rPr>
  </w:style>
  <w:style w:type="character" w:styleId="Emphasis">
    <w:name w:val="Emphasis"/>
    <w:basedOn w:val="DefaultParagraphFont"/>
    <w:uiPriority w:val="20"/>
    <w:qFormat/>
    <w:rsid w:val="00A663F0"/>
    <w:rPr>
      <w:i/>
      <w:iCs/>
    </w:rPr>
  </w:style>
  <w:style w:type="character" w:styleId="Strong">
    <w:name w:val="Strong"/>
    <w:basedOn w:val="DefaultParagraphFont"/>
    <w:uiPriority w:val="22"/>
    <w:qFormat/>
    <w:rsid w:val="00A663F0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A663F0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663F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bidi="bn-BD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663F0"/>
    <w:rPr>
      <w:rFonts w:ascii="Courier New" w:eastAsia="Times New Roman" w:hAnsi="Courier New" w:cs="Courier New"/>
      <w:kern w:val="0"/>
      <w:sz w:val="20"/>
      <w:szCs w:val="20"/>
      <w:lang w:bidi="bn-BD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A663F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332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04534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01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1051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0993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675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33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6936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6583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7360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99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16709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4146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65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raw.githubusercontent.com/mwaskom/seaborn-data/master/iris.csv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2</Pages>
  <Words>1345</Words>
  <Characters>7668</Characters>
  <Application>Microsoft Office Word</Application>
  <DocSecurity>0</DocSecurity>
  <Lines>63</Lines>
  <Paragraphs>17</Paragraphs>
  <ScaleCrop>false</ScaleCrop>
  <Company/>
  <LinksUpToDate>false</LinksUpToDate>
  <CharactersWithSpaces>8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Hasibur Rashid Chayon</dc:creator>
  <cp:keywords/>
  <dc:description/>
  <cp:lastModifiedBy>Dr. Hasibur Rashid Chayon</cp:lastModifiedBy>
  <cp:revision>1</cp:revision>
  <dcterms:created xsi:type="dcterms:W3CDTF">2025-06-28T07:38:00Z</dcterms:created>
  <dcterms:modified xsi:type="dcterms:W3CDTF">2025-06-28T07:49:00Z</dcterms:modified>
</cp:coreProperties>
</file>